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40B9B5" w14:textId="78798787" w:rsidR="00D26541" w:rsidRPr="00E4452A" w:rsidRDefault="00D26541" w:rsidP="007A7C46">
      <w:pPr>
        <w:pStyle w:val="Default"/>
        <w:jc w:val="center"/>
        <w:rPr>
          <w:b/>
          <w:bCs/>
          <w:color w:val="auto"/>
          <w:sz w:val="32"/>
          <w:szCs w:val="32"/>
        </w:rPr>
      </w:pPr>
    </w:p>
    <w:p w14:paraId="0681EE65" w14:textId="501A5E7F" w:rsidR="00D26541" w:rsidRPr="00E4452A" w:rsidRDefault="00D26541" w:rsidP="007A7C46">
      <w:pPr>
        <w:pStyle w:val="Default"/>
        <w:jc w:val="center"/>
        <w:rPr>
          <w:b/>
          <w:bCs/>
          <w:color w:val="auto"/>
          <w:sz w:val="32"/>
          <w:szCs w:val="32"/>
          <w:cs/>
        </w:rPr>
      </w:pPr>
    </w:p>
    <w:p w14:paraId="4D97EFB8" w14:textId="7431868C" w:rsidR="00571CF7" w:rsidRPr="00E4452A" w:rsidRDefault="00571CF7" w:rsidP="00571CF7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E4452A">
        <w:rPr>
          <w:rFonts w:ascii="TH SarabunPSK" w:hAnsi="TH SarabunPSK" w:cs="TH SarabunPSK" w:hint="cs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E5BE0B" wp14:editId="13B86DC9">
                <wp:simplePos x="0" y="0"/>
                <wp:positionH relativeFrom="column">
                  <wp:posOffset>6507379</wp:posOffset>
                </wp:positionH>
                <wp:positionV relativeFrom="paragraph">
                  <wp:posOffset>-436880</wp:posOffset>
                </wp:positionV>
                <wp:extent cx="1874547" cy="453358"/>
                <wp:effectExtent l="0" t="0" r="17780" b="1714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4547" cy="4533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2E81F53" w14:textId="1BF360A1" w:rsidR="00571CF7" w:rsidRPr="00724089" w:rsidRDefault="00571CF7" w:rsidP="00571CF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เอกสารหมายเลข </w:t>
                            </w:r>
                            <w:r w:rsidR="0020529A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7E5BE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12.4pt;margin-top:-34.4pt;width:147.6pt;height:35.7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" fillcolor="white [3201]" strokecolor="white [3212]" strokeweight=".5pt">
                <v:textbox>
                  <w:txbxContent>
                    <w:p w14:paraId="52E81F53" w14:textId="1BF360A1" w:rsidR="00571CF7" w:rsidRPr="00724089" w:rsidRDefault="00571CF7" w:rsidP="00571CF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เอกสารหมายเลข </w:t>
                      </w:r>
                      <w:r w:rsidR="0020529A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E4452A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วิทยาลัยพยาบาลบรมราชชนนี ราชบุรี </w:t>
      </w:r>
    </w:p>
    <w:p w14:paraId="58D44646" w14:textId="77777777" w:rsidR="00571CF7" w:rsidRPr="00E4452A" w:rsidRDefault="00571CF7" w:rsidP="00571CF7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E4452A">
        <w:rPr>
          <w:rFonts w:ascii="TH SarabunPSK" w:hAnsi="TH SarabunPSK" w:cs="TH SarabunPSK" w:hint="cs"/>
          <w:b/>
          <w:bCs/>
          <w:sz w:val="36"/>
          <w:szCs w:val="36"/>
          <w:cs/>
        </w:rPr>
        <w:t>สถาบันพระบรมราชชนก กระทรวงสาธารณสุข</w:t>
      </w:r>
    </w:p>
    <w:p w14:paraId="10620EC8" w14:textId="1CDDB911" w:rsidR="00B70094" w:rsidRPr="00E4452A" w:rsidRDefault="00B70094" w:rsidP="00B70094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E4452A">
        <w:rPr>
          <w:rFonts w:ascii="TH SarabunIT๙" w:hAnsi="TH SarabunIT๙" w:cs="TH SarabunIT๙" w:hint="cs"/>
          <w:b/>
          <w:bCs/>
          <w:sz w:val="32"/>
          <w:szCs w:val="32"/>
          <w:cs/>
        </w:rPr>
        <w:t>รายงานผลการปฏิบัติการพยาบาลของอาจารย์</w:t>
      </w:r>
    </w:p>
    <w:p w14:paraId="0A378E7D" w14:textId="77777777" w:rsidR="00B70094" w:rsidRPr="00E4452A" w:rsidRDefault="00B70094" w:rsidP="007A7C46">
      <w:pPr>
        <w:pStyle w:val="Default"/>
        <w:jc w:val="center"/>
        <w:rPr>
          <w:color w:val="auto"/>
          <w:sz w:val="32"/>
          <w:szCs w:val="32"/>
        </w:rPr>
      </w:pPr>
    </w:p>
    <w:p w14:paraId="661001D9" w14:textId="77777777" w:rsidR="004A53FB" w:rsidRDefault="00571CF7" w:rsidP="004A53FB">
      <w:pPr>
        <w:pStyle w:val="Default"/>
        <w:rPr>
          <w:color w:val="auto"/>
          <w:sz w:val="32"/>
          <w:szCs w:val="32"/>
        </w:rPr>
      </w:pPr>
      <w:r w:rsidRPr="00E4452A">
        <w:rPr>
          <w:rFonts w:hint="cs"/>
          <w:b/>
          <w:bCs/>
          <w:color w:val="auto"/>
          <w:sz w:val="32"/>
          <w:szCs w:val="32"/>
          <w:cs/>
        </w:rPr>
        <w:t>1.</w:t>
      </w:r>
      <w:r w:rsidR="00646D7C" w:rsidRPr="00E4452A">
        <w:rPr>
          <w:rFonts w:hint="cs"/>
          <w:b/>
          <w:bCs/>
          <w:color w:val="auto"/>
          <w:sz w:val="32"/>
          <w:szCs w:val="32"/>
          <w:cs/>
        </w:rPr>
        <w:t xml:space="preserve"> ชื่อ </w:t>
      </w:r>
      <w:r w:rsidR="00646D7C" w:rsidRPr="00E4452A">
        <w:rPr>
          <w:b/>
          <w:bCs/>
          <w:color w:val="auto"/>
          <w:sz w:val="32"/>
          <w:szCs w:val="32"/>
        </w:rPr>
        <w:t xml:space="preserve">-  </w:t>
      </w:r>
      <w:r w:rsidR="00646D7C" w:rsidRPr="00E4452A">
        <w:rPr>
          <w:rFonts w:hint="cs"/>
          <w:b/>
          <w:bCs/>
          <w:color w:val="auto"/>
          <w:sz w:val="32"/>
          <w:szCs w:val="32"/>
          <w:cs/>
        </w:rPr>
        <w:t>นามสกุล</w:t>
      </w:r>
      <w:r w:rsidR="00DE09A6" w:rsidRPr="00E4452A">
        <w:rPr>
          <w:rFonts w:hint="cs"/>
          <w:color w:val="auto"/>
          <w:sz w:val="32"/>
          <w:szCs w:val="32"/>
          <w:cs/>
        </w:rPr>
        <w:t xml:space="preserve"> อาจารย์</w:t>
      </w:r>
      <w:r w:rsidR="004A53FB" w:rsidRPr="004A53FB">
        <w:rPr>
          <w:color w:val="auto"/>
          <w:sz w:val="32"/>
          <w:szCs w:val="32"/>
          <w:cs/>
        </w:rPr>
        <w:t xml:space="preserve">สุจิตรา </w:t>
      </w:r>
      <w:proofErr w:type="spellStart"/>
      <w:r w:rsidR="004A53FB" w:rsidRPr="004A53FB">
        <w:rPr>
          <w:color w:val="auto"/>
          <w:sz w:val="32"/>
          <w:szCs w:val="32"/>
          <w:cs/>
        </w:rPr>
        <w:t>ศิล</w:t>
      </w:r>
      <w:proofErr w:type="spellEnd"/>
      <w:r w:rsidR="004A53FB" w:rsidRPr="004A53FB">
        <w:rPr>
          <w:color w:val="auto"/>
          <w:sz w:val="32"/>
          <w:szCs w:val="32"/>
          <w:cs/>
        </w:rPr>
        <w:t>ลา</w:t>
      </w:r>
    </w:p>
    <w:p w14:paraId="4A939CAD" w14:textId="0B2D5B30" w:rsidR="00571CF7" w:rsidRPr="00E4452A" w:rsidRDefault="00571CF7" w:rsidP="004A53FB">
      <w:pPr>
        <w:pStyle w:val="Default"/>
        <w:rPr>
          <w:sz w:val="32"/>
          <w:szCs w:val="32"/>
        </w:rPr>
      </w:pPr>
      <w:r w:rsidRPr="00E4452A">
        <w:rPr>
          <w:sz w:val="32"/>
          <w:szCs w:val="32"/>
          <w:cs/>
        </w:rPr>
        <w:t>2.</w:t>
      </w:r>
      <w:r w:rsidRPr="00E4452A">
        <w:rPr>
          <w:rFonts w:hint="cs"/>
          <w:sz w:val="32"/>
          <w:szCs w:val="32"/>
          <w:cs/>
        </w:rPr>
        <w:t xml:space="preserve"> </w:t>
      </w:r>
      <w:r w:rsidRPr="00E4452A">
        <w:rPr>
          <w:sz w:val="32"/>
          <w:szCs w:val="32"/>
          <w:cs/>
        </w:rPr>
        <w:t>สาขาวิชา</w:t>
      </w:r>
    </w:p>
    <w:p w14:paraId="1BEE8798" w14:textId="1146C9E0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 xml:space="preserve">  การพยาบาลมารดา ทารกและการผดุงครรภ์      </w:t>
      </w:r>
      <w:r w:rsidRPr="00E4452A"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  <w:r w:rsidRPr="00E4452A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ชุมชน</w:t>
      </w:r>
    </w:p>
    <w:p w14:paraId="28D49787" w14:textId="6C866060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เด็ก</w:t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  <w:t xml:space="preserve"> </w:t>
      </w: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ผู้ใหญ่และผู้สูงอายุ</w:t>
      </w:r>
    </w:p>
    <w:p w14:paraId="7EC5F08E" w14:textId="465C1655" w:rsidR="00571CF7" w:rsidRPr="00E4452A" w:rsidRDefault="00595E04" w:rsidP="0020529A">
      <w:pPr>
        <w:tabs>
          <w:tab w:val="left" w:pos="10815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proofErr w:type="gramStart"/>
      <w:r w:rsidRPr="00EE14A5">
        <w:rPr>
          <w:rFonts w:ascii="Segoe UI Symbol" w:hAnsi="Segoe UI Symbol" w:cs="Segoe UI Symbol"/>
          <w:sz w:val="32"/>
          <w:szCs w:val="32"/>
        </w:rPr>
        <w:t>☑</w:t>
      </w:r>
      <w:r w:rsidR="00571CF7" w:rsidRPr="00E4452A">
        <w:rPr>
          <w:rFonts w:ascii="TH SarabunPSK" w:hAnsi="TH SarabunPSK" w:cs="TH SarabunPSK"/>
          <w:sz w:val="32"/>
          <w:szCs w:val="32"/>
          <w:cs/>
        </w:rPr>
        <w:t xml:space="preserve">  การพยาบาลจิตเวชและสุขภาพจิต</w:t>
      </w:r>
      <w:proofErr w:type="gramEnd"/>
      <w:r w:rsidR="0020529A" w:rsidRPr="00E4452A">
        <w:rPr>
          <w:rFonts w:ascii="TH SarabunPSK" w:hAnsi="TH SarabunPSK" w:cs="TH SarabunPSK"/>
          <w:sz w:val="32"/>
          <w:szCs w:val="32"/>
          <w:cs/>
        </w:rPr>
        <w:tab/>
      </w:r>
    </w:p>
    <w:p w14:paraId="0AAA619D" w14:textId="3CD65940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>3.</w:t>
      </w:r>
      <w:r w:rsidRPr="00E4452A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E4452A">
        <w:rPr>
          <w:rFonts w:ascii="TH SarabunPSK" w:hAnsi="TH SarabunPSK" w:cs="TH SarabunPSK"/>
          <w:sz w:val="32"/>
          <w:szCs w:val="32"/>
          <w:cs/>
        </w:rPr>
        <w:t xml:space="preserve">ความเชี่ยวชาญเฉพาะในการปฏิบัติการพยาบาล  </w:t>
      </w:r>
    </w:p>
    <w:p w14:paraId="456F7869" w14:textId="2EEA9577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ผู้ป่วยในภาวะวิกฤติ</w:t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ผู้ป่วยภาวะเฉียบพลัน/อุบัติเหตุ/ฉุกเฉิน</w:t>
      </w:r>
    </w:p>
    <w:p w14:paraId="606B2CB5" w14:textId="531A7186" w:rsidR="00571CF7" w:rsidRPr="00E4452A" w:rsidRDefault="00595E04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proofErr w:type="gramStart"/>
      <w:r w:rsidRPr="00EE14A5">
        <w:rPr>
          <w:rFonts w:ascii="Segoe UI Symbol" w:hAnsi="Segoe UI Symbol" w:cs="Segoe UI Symbol"/>
          <w:sz w:val="32"/>
          <w:szCs w:val="32"/>
        </w:rPr>
        <w:t>☑</w:t>
      </w:r>
      <w:r w:rsidR="00571CF7" w:rsidRPr="00E4452A">
        <w:rPr>
          <w:rFonts w:ascii="TH SarabunPSK" w:hAnsi="TH SarabunPSK" w:cs="TH SarabunPSK"/>
          <w:sz w:val="32"/>
          <w:szCs w:val="32"/>
          <w:cs/>
        </w:rPr>
        <w:t xml:space="preserve">  การพยาบาลผู้ป่วยจิตเวช</w:t>
      </w:r>
      <w:proofErr w:type="gramEnd"/>
      <w:r w:rsidR="00571CF7" w:rsidRPr="00E4452A">
        <w:rPr>
          <w:rFonts w:ascii="TH SarabunPSK" w:hAnsi="TH SarabunPSK" w:cs="TH SarabunPSK"/>
          <w:sz w:val="32"/>
          <w:szCs w:val="32"/>
          <w:cs/>
        </w:rPr>
        <w:tab/>
      </w:r>
      <w:r w:rsidR="00571CF7" w:rsidRPr="00E4452A">
        <w:rPr>
          <w:rFonts w:ascii="TH SarabunPSK" w:hAnsi="TH SarabunPSK" w:cs="TH SarabunPSK"/>
          <w:sz w:val="32"/>
          <w:szCs w:val="32"/>
          <w:cs/>
        </w:rPr>
        <w:tab/>
      </w:r>
      <w:r w:rsidR="00571CF7" w:rsidRPr="00E4452A">
        <w:rPr>
          <w:rFonts w:ascii="TH SarabunPSK" w:hAnsi="TH SarabunPSK" w:cs="TH SarabunPSK"/>
          <w:sz w:val="32"/>
          <w:szCs w:val="32"/>
          <w:cs/>
        </w:rPr>
        <w:tab/>
      </w:r>
      <w:r w:rsidR="00571CF7" w:rsidRPr="00E4452A">
        <w:rPr>
          <w:rFonts w:ascii="TH SarabunPSK" w:hAnsi="TH SarabunPSK" w:cs="TH SarabunPSK"/>
          <w:sz w:val="32"/>
          <w:szCs w:val="32"/>
          <w:cs/>
        </w:rPr>
        <w:tab/>
      </w:r>
      <w:proofErr w:type="gramStart"/>
      <w:r w:rsidR="00571CF7" w:rsidRPr="00E4452A">
        <w:rPr>
          <w:rFonts w:ascii="TH SarabunPSK" w:hAnsi="TH SarabunPSK" w:cs="TH SarabunPSK"/>
          <w:sz w:val="32"/>
          <w:szCs w:val="32"/>
          <w:cs/>
        </w:rPr>
        <w:t>  การพยาบาลเวชปฏิบัติทั่วไป</w:t>
      </w:r>
      <w:proofErr w:type="gramEnd"/>
      <w:r w:rsidR="00571CF7" w:rsidRPr="00E4452A">
        <w:rPr>
          <w:rFonts w:ascii="TH SarabunPSK" w:hAnsi="TH SarabunPSK" w:cs="TH SarabunPSK"/>
          <w:sz w:val="32"/>
          <w:szCs w:val="32"/>
          <w:cs/>
        </w:rPr>
        <w:t>/ครอบครัว/ชุมชน</w:t>
      </w:r>
    </w:p>
    <w:p w14:paraId="0A9F106C" w14:textId="3D2CC585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 xml:space="preserve">  การพยาบาลส่งเสริมสุขภาพและป้องกันโรค             </w:t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>  การพยาบาลผู้ป่วยในระยะเจ็บป่วยเรื้อรัง</w:t>
      </w:r>
    </w:p>
    <w:p w14:paraId="1345AB98" w14:textId="79A25FAC" w:rsidR="00571CF7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 xml:space="preserve">  การพยาบาลผู้ป่วยที่ได้รับการตรวจ/การบำบัดพิเศษ   </w:t>
      </w:r>
      <w:r w:rsidRPr="00E4452A">
        <w:rPr>
          <w:rFonts w:ascii="TH SarabunPSK" w:hAnsi="TH SarabunPSK" w:cs="TH SarabunPSK"/>
          <w:sz w:val="32"/>
          <w:szCs w:val="32"/>
          <w:cs/>
        </w:rPr>
        <w:tab/>
      </w:r>
      <w:r w:rsidRPr="00E4452A">
        <w:rPr>
          <w:rFonts w:ascii="TH SarabunPSK" w:hAnsi="TH SarabunPSK" w:cs="TH SarabunPSK"/>
          <w:sz w:val="32"/>
          <w:szCs w:val="32"/>
          <w:cs/>
        </w:rPr>
        <w:t xml:space="preserve">  การพยาบาผู้ป่วยในระยะเจ็บป่วยสุดท้าย      </w:t>
      </w:r>
    </w:p>
    <w:p w14:paraId="46628A31" w14:textId="602377B4" w:rsidR="00BA2735" w:rsidRPr="00E4452A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sz w:val="32"/>
          <w:szCs w:val="32"/>
          <w:cs/>
        </w:rPr>
        <w:t>  อื่นๆ ระบุ ..........................................................................................................................................</w:t>
      </w:r>
      <w:r w:rsidRPr="00E4452A">
        <w:rPr>
          <w:rFonts w:ascii="TH SarabunPSK" w:hAnsi="TH SarabunPSK" w:cs="TH SarabunPSK" w:hint="cs"/>
          <w:sz w:val="32"/>
          <w:szCs w:val="32"/>
          <w:cs/>
        </w:rPr>
        <w:t>..........</w:t>
      </w:r>
    </w:p>
    <w:p w14:paraId="24FE42C7" w14:textId="77777777" w:rsidR="0016404B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 w:hint="cs"/>
          <w:sz w:val="32"/>
          <w:szCs w:val="32"/>
          <w:cs/>
        </w:rPr>
        <w:t xml:space="preserve">4. สถานที่ปฏิบัติการพยาบาล </w:t>
      </w:r>
      <w:r w:rsidR="0016404B" w:rsidRPr="0016404B">
        <w:rPr>
          <w:rFonts w:ascii="TH SarabunPSK" w:hAnsi="TH SarabunPSK" w:cs="TH SarabunPSK"/>
          <w:sz w:val="32"/>
          <w:szCs w:val="32"/>
          <w:cs/>
        </w:rPr>
        <w:t>ณ แผนกผู้ป่วยนอกจิตเวช รพ.ราชบุรี</w:t>
      </w:r>
    </w:p>
    <w:p w14:paraId="4DBDCA51" w14:textId="03210660" w:rsidR="006C140B" w:rsidRPr="00E4452A" w:rsidRDefault="006C140B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5. รายชื่อพยาบาลวิชาชีพ ชำนาญการ / </w:t>
      </w:r>
      <w:r>
        <w:rPr>
          <w:rFonts w:ascii="TH SarabunPSK" w:hAnsi="TH SarabunPSK" w:cs="TH SarabunPSK"/>
          <w:sz w:val="32"/>
          <w:szCs w:val="32"/>
        </w:rPr>
        <w:t>APN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</w:t>
      </w:r>
    </w:p>
    <w:p w14:paraId="1243E6C1" w14:textId="598193BB" w:rsidR="00E23A9E" w:rsidRPr="00E4452A" w:rsidRDefault="006C140B" w:rsidP="00493DDE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6</w:t>
      </w:r>
      <w:r w:rsidR="00E23A9E" w:rsidRPr="00E4452A">
        <w:rPr>
          <w:rFonts w:ascii="TH SarabunPSK" w:hAnsi="TH SarabunPSK" w:cs="TH SarabunPSK"/>
          <w:sz w:val="32"/>
          <w:szCs w:val="32"/>
        </w:rPr>
        <w:t xml:space="preserve">. </w:t>
      </w:r>
      <w:r w:rsidR="00E23A9E" w:rsidRPr="00E4452A">
        <w:rPr>
          <w:rFonts w:ascii="TH SarabunPSK" w:hAnsi="TH SarabunPSK" w:cs="TH SarabunPSK" w:hint="cs"/>
          <w:sz w:val="32"/>
          <w:szCs w:val="32"/>
          <w:cs/>
        </w:rPr>
        <w:t>ระยะเวลาปฏิบัติการพยาบาล (</w:t>
      </w:r>
      <w:r w:rsidR="00E23A9E" w:rsidRPr="00E4452A">
        <w:rPr>
          <w:rFonts w:ascii="TH SarabunPSK" w:hAnsi="TH SarabunPSK" w:cs="TH SarabunPSK"/>
          <w:sz w:val="32"/>
          <w:szCs w:val="32"/>
        </w:rPr>
        <w:t>Faculty Practice</w:t>
      </w:r>
      <w:r w:rsidR="00E23A9E" w:rsidRPr="00E4452A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="00571CF7" w:rsidRPr="00E4452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6404B" w:rsidRPr="0016404B">
        <w:rPr>
          <w:rFonts w:ascii="TH SarabunPSK" w:hAnsi="TH SarabunPSK" w:cs="TH SarabunPSK"/>
          <w:sz w:val="32"/>
          <w:szCs w:val="32"/>
          <w:cs/>
        </w:rPr>
        <w:t>ระหว่างวันที่ 22 ธันวาคม 2568 - 5 กุมภาพันธ์ 2569 วันจันทร์ -พฤหัส  เวลา 08.00 น.- 12.00 น.</w:t>
      </w:r>
    </w:p>
    <w:p w14:paraId="03E15631" w14:textId="61DABD0B" w:rsidR="00571CF7" w:rsidRPr="00E4452A" w:rsidRDefault="00571CF7">
      <w:pPr>
        <w:rPr>
          <w:rFonts w:ascii="TH SarabunPSK" w:hAnsi="TH SarabunPSK" w:cs="TH SarabunPSK"/>
          <w:b/>
          <w:bCs/>
          <w:sz w:val="32"/>
          <w:szCs w:val="32"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594FF9F" w14:textId="77777777" w:rsidR="00B70094" w:rsidRPr="00E4452A" w:rsidRDefault="00B70094" w:rsidP="00B70094">
      <w:pPr>
        <w:spacing w:after="0" w:line="240" w:lineRule="auto"/>
        <w:ind w:left="1440" w:firstLine="720"/>
        <w:rPr>
          <w:rFonts w:ascii="TH SarabunIT๙" w:hAnsi="TH SarabunIT๙" w:cs="TH SarabunIT๙"/>
          <w:sz w:val="32"/>
          <w:szCs w:val="32"/>
          <w:u w:val="dotted"/>
        </w:rPr>
      </w:pPr>
    </w:p>
    <w:p w14:paraId="501F68F4" w14:textId="77777777" w:rsidR="00B70094" w:rsidRPr="00E4452A" w:rsidRDefault="00B70094" w:rsidP="00B70094">
      <w:pPr>
        <w:spacing w:after="0" w:line="240" w:lineRule="auto"/>
        <w:ind w:left="1440" w:firstLine="720"/>
        <w:rPr>
          <w:rFonts w:ascii="TH SarabunIT๙" w:hAnsi="TH SarabunIT๙" w:cs="TH SarabunIT๙"/>
          <w:sz w:val="32"/>
          <w:szCs w:val="32"/>
          <w:u w:val="dotted"/>
        </w:rPr>
      </w:pPr>
    </w:p>
    <w:tbl>
      <w:tblPr>
        <w:tblW w:w="128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6"/>
        <w:gridCol w:w="6288"/>
        <w:gridCol w:w="2522"/>
        <w:gridCol w:w="1435"/>
        <w:gridCol w:w="1162"/>
      </w:tblGrid>
      <w:tr w:rsidR="00E4452A" w:rsidRPr="00E4452A" w14:paraId="153F10D3" w14:textId="77777777" w:rsidTr="002842F6">
        <w:trPr>
          <w:trHeight w:val="780"/>
          <w:tblHeader/>
          <w:jc w:val="center"/>
        </w:trPr>
        <w:tc>
          <w:tcPr>
            <w:tcW w:w="1456" w:type="dxa"/>
            <w:vAlign w:val="center"/>
          </w:tcPr>
          <w:p w14:paraId="600A2B96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.ด.ป</w:t>
            </w:r>
            <w:proofErr w:type="spellEnd"/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.</w:t>
            </w:r>
          </w:p>
          <w:p w14:paraId="0136F642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6288" w:type="dxa"/>
            <w:vAlign w:val="center"/>
          </w:tcPr>
          <w:p w14:paraId="3491F082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การปฏิบัติการพยาบาล</w:t>
            </w:r>
          </w:p>
          <w:p w14:paraId="5DC47D59" w14:textId="0CA2EE92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vAlign w:val="center"/>
          </w:tcPr>
          <w:p w14:paraId="5609A7AB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ลการประเมิน</w:t>
            </w:r>
          </w:p>
          <w:p w14:paraId="4B7235AB" w14:textId="61A70C50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435" w:type="dxa"/>
            <w:tcBorders>
              <w:bottom w:val="single" w:sz="4" w:space="0" w:color="auto"/>
            </w:tcBorders>
            <w:vAlign w:val="center"/>
          </w:tcPr>
          <w:p w14:paraId="7781C632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ภาพประกอบ</w:t>
            </w:r>
          </w:p>
          <w:p w14:paraId="489D6DA4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(ถ้ามี)</w:t>
            </w:r>
          </w:p>
        </w:tc>
        <w:tc>
          <w:tcPr>
            <w:tcW w:w="1162" w:type="dxa"/>
            <w:tcBorders>
              <w:bottom w:val="single" w:sz="4" w:space="0" w:color="auto"/>
            </w:tcBorders>
          </w:tcPr>
          <w:p w14:paraId="5A84019F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2842F6" w:rsidRPr="00E4452A" w14:paraId="19547E1B" w14:textId="77777777" w:rsidTr="002842F6">
        <w:trPr>
          <w:trHeight w:val="5336"/>
          <w:jc w:val="center"/>
        </w:trPr>
        <w:tc>
          <w:tcPr>
            <w:tcW w:w="1456" w:type="dxa"/>
            <w:vMerge w:val="restart"/>
          </w:tcPr>
          <w:p w14:paraId="635032C0" w14:textId="77777777" w:rsidR="002842F6" w:rsidRDefault="002842F6" w:rsidP="009D5EBE">
            <w:pPr>
              <w:spacing w:after="0" w:line="240" w:lineRule="auto"/>
              <w:ind w:left="142" w:hanging="14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ะหว่าง</w:t>
            </w:r>
            <w:r w:rsidRPr="0016404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วันที่ 22 ธันวาคม 2568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ถึง</w:t>
            </w:r>
          </w:p>
          <w:p w14:paraId="27396E42" w14:textId="3EF8A149" w:rsidR="002842F6" w:rsidRDefault="002842F6" w:rsidP="009D5EBE">
            <w:pPr>
              <w:spacing w:after="0" w:line="240" w:lineRule="auto"/>
              <w:ind w:left="142" w:hanging="142"/>
              <w:rPr>
                <w:rFonts w:ascii="TH SarabunPSK" w:hAnsi="TH SarabunPSK" w:cs="TH SarabunPSK"/>
                <w:sz w:val="32"/>
                <w:szCs w:val="32"/>
              </w:rPr>
            </w:pPr>
            <w:r w:rsidRPr="0016404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5 กุมภาพันธ์ 2569 </w:t>
            </w:r>
          </w:p>
          <w:p w14:paraId="08E96F08" w14:textId="7E553E06" w:rsidR="002842F6" w:rsidRDefault="002842F6" w:rsidP="009D5EBE">
            <w:pPr>
              <w:spacing w:after="0" w:line="240" w:lineRule="auto"/>
              <w:ind w:left="142" w:hanging="142"/>
              <w:rPr>
                <w:rFonts w:ascii="TH SarabunPSK" w:hAnsi="TH SarabunPSK" w:cs="TH SarabunPSK"/>
                <w:sz w:val="32"/>
                <w:szCs w:val="32"/>
              </w:rPr>
            </w:pPr>
            <w:r w:rsidRPr="0016404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วันจันทร์ -พฤหัส  </w:t>
            </w:r>
          </w:p>
          <w:p w14:paraId="2F751CE2" w14:textId="638725DC" w:rsidR="002842F6" w:rsidRPr="00E4452A" w:rsidRDefault="002842F6" w:rsidP="009D5EBE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 w:rsidRPr="0016404B">
              <w:rPr>
                <w:rFonts w:ascii="TH SarabunPSK" w:hAnsi="TH SarabunPSK" w:cs="TH SarabunPSK"/>
                <w:sz w:val="32"/>
                <w:szCs w:val="32"/>
                <w:cs/>
              </w:rPr>
              <w:t>เวลา 08.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16404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น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ถึง </w:t>
            </w:r>
            <w:r w:rsidRPr="0016404B">
              <w:rPr>
                <w:rFonts w:ascii="TH SarabunPSK" w:hAnsi="TH SarabunPSK" w:cs="TH SarabunPSK"/>
                <w:sz w:val="32"/>
                <w:szCs w:val="32"/>
                <w:cs/>
              </w:rPr>
              <w:t>12.00 น.</w:t>
            </w:r>
          </w:p>
        </w:tc>
        <w:tc>
          <w:tcPr>
            <w:tcW w:w="6288" w:type="dxa"/>
            <w:vMerge w:val="restart"/>
            <w:tcBorders>
              <w:bottom w:val="single" w:sz="4" w:space="0" w:color="auto"/>
            </w:tcBorders>
          </w:tcPr>
          <w:p w14:paraId="20AFD077" w14:textId="60D6A711" w:rsidR="002842F6" w:rsidRPr="00E4452A" w:rsidRDefault="002842F6" w:rsidP="009D5EBE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4A53F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การคัดกรองและประเมิน (</w:t>
            </w:r>
            <w:r w:rsidRPr="004A53F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Assessment):</w:t>
            </w:r>
            <w:r w:rsidRPr="004A53FB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 w:rsidRPr="004A53FB">
              <w:rPr>
                <w:rFonts w:ascii="TH SarabunIT๙" w:hAnsi="TH SarabunIT๙" w:cs="TH SarabunIT๙"/>
                <w:sz w:val="32"/>
                <w:szCs w:val="32"/>
                <w:cs/>
              </w:rPr>
              <w:t>สร้างสัมพันธภาพกับผู้ป่วยโรคจิตเภท คัดกรองอาการด้านลบ (</w:t>
            </w:r>
            <w:r w:rsidRPr="004A53FB">
              <w:rPr>
                <w:rFonts w:ascii="TH SarabunIT๙" w:hAnsi="TH SarabunIT๙" w:cs="TH SarabunIT๙"/>
                <w:sz w:val="32"/>
                <w:szCs w:val="32"/>
              </w:rPr>
              <w:t xml:space="preserve">Negative Symptoms) </w:t>
            </w:r>
            <w:r w:rsidRPr="004A53F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ละประเมินทักษะทางสังคมพื้นฐาน เพื่อเตรียมแผนการทำ </w:t>
            </w:r>
            <w:r w:rsidRPr="004A53FB">
              <w:rPr>
                <w:rFonts w:ascii="TH SarabunIT๙" w:hAnsi="TH SarabunIT๙" w:cs="TH SarabunIT๙"/>
                <w:sz w:val="32"/>
                <w:szCs w:val="32"/>
              </w:rPr>
              <w:t>SST</w:t>
            </w:r>
          </w:p>
          <w:p w14:paraId="7A3C41B0" w14:textId="46D41AF1" w:rsidR="002842F6" w:rsidRPr="00595E04" w:rsidRDefault="002842F6" w:rsidP="00595E04">
            <w:pPr>
              <w:spacing w:after="0" w:line="240" w:lineRule="auto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595E04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การสร้างสัมพันธภาพและประเมินปัญหา</w:t>
            </w:r>
          </w:p>
          <w:p w14:paraId="74B0E5C2" w14:textId="77777777" w:rsidR="002842F6" w:rsidRPr="00595E04" w:rsidRDefault="002842F6" w:rsidP="00595E04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595E04">
              <w:rPr>
                <w:rFonts w:ascii="TH SarabunIT๙" w:hAnsi="TH SarabunIT๙" w:cs="TH SarabunIT๙"/>
                <w:sz w:val="32"/>
                <w:szCs w:val="32"/>
                <w:cs/>
              </w:rPr>
              <w:t>วัตถุประสงค์</w:t>
            </w:r>
          </w:p>
          <w:p w14:paraId="416B482D" w14:textId="77777777" w:rsidR="002842F6" w:rsidRPr="00595E04" w:rsidRDefault="002842F6" w:rsidP="00595E04">
            <w:pPr>
              <w:numPr>
                <w:ilvl w:val="0"/>
                <w:numId w:val="15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595E04">
              <w:rPr>
                <w:rFonts w:ascii="TH SarabunIT๙" w:hAnsi="TH SarabunIT๙" w:cs="TH SarabunIT๙"/>
                <w:sz w:val="32"/>
                <w:szCs w:val="32"/>
                <w:cs/>
              </w:rPr>
              <w:t>สร้างความไว้วางใจ</w:t>
            </w:r>
            <w:r w:rsidRPr="00595E04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4BBCB433" w14:textId="77777777" w:rsidR="002842F6" w:rsidRPr="00595E04" w:rsidRDefault="002842F6" w:rsidP="00595E04">
            <w:pPr>
              <w:numPr>
                <w:ilvl w:val="0"/>
                <w:numId w:val="15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595E04">
              <w:rPr>
                <w:rFonts w:ascii="TH SarabunIT๙" w:hAnsi="TH SarabunIT๙" w:cs="TH SarabunIT๙"/>
                <w:sz w:val="32"/>
                <w:szCs w:val="32"/>
                <w:cs/>
              </w:rPr>
              <w:t>ประเมินปัญหาทางสังคม</w:t>
            </w:r>
            <w:r w:rsidRPr="00595E04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2159D7CE" w14:textId="77777777" w:rsidR="002842F6" w:rsidRPr="00595E04" w:rsidRDefault="002842F6" w:rsidP="00595E04">
            <w:pPr>
              <w:numPr>
                <w:ilvl w:val="0"/>
                <w:numId w:val="15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595E04">
              <w:rPr>
                <w:rFonts w:ascii="TH SarabunIT๙" w:hAnsi="TH SarabunIT๙" w:cs="TH SarabunIT๙"/>
                <w:sz w:val="32"/>
                <w:szCs w:val="32"/>
                <w:cs/>
              </w:rPr>
              <w:t>กำหนดเป้าหมายรายบุคคล</w:t>
            </w:r>
            <w:r w:rsidRPr="00595E04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0EB8B40F" w14:textId="77777777" w:rsidR="002842F6" w:rsidRPr="00595E04" w:rsidRDefault="002842F6" w:rsidP="00595E04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595E04">
              <w:rPr>
                <w:rFonts w:ascii="TH SarabunIT๙" w:hAnsi="TH SarabunIT๙" w:cs="TH SarabunIT๙"/>
                <w:sz w:val="32"/>
                <w:szCs w:val="32"/>
                <w:cs/>
              </w:rPr>
              <w:t>กิจกรรม</w:t>
            </w:r>
          </w:p>
          <w:p w14:paraId="5EE05C18" w14:textId="77777777" w:rsidR="002842F6" w:rsidRPr="00595E04" w:rsidRDefault="002842F6" w:rsidP="00595E04">
            <w:pPr>
              <w:numPr>
                <w:ilvl w:val="0"/>
                <w:numId w:val="16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595E04">
              <w:rPr>
                <w:rFonts w:ascii="TH SarabunIT๙" w:hAnsi="TH SarabunIT๙" w:cs="TH SarabunIT๙"/>
                <w:sz w:val="32"/>
                <w:szCs w:val="32"/>
              </w:rPr>
              <w:t xml:space="preserve">Rapport Building </w:t>
            </w:r>
          </w:p>
          <w:p w14:paraId="6039EAD8" w14:textId="77777777" w:rsidR="002842F6" w:rsidRPr="00595E04" w:rsidRDefault="002842F6" w:rsidP="00595E04">
            <w:pPr>
              <w:numPr>
                <w:ilvl w:val="0"/>
                <w:numId w:val="16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595E04">
              <w:rPr>
                <w:rFonts w:ascii="TH SarabunIT๙" w:hAnsi="TH SarabunIT๙" w:cs="TH SarabunIT๙"/>
                <w:sz w:val="32"/>
                <w:szCs w:val="32"/>
              </w:rPr>
              <w:t xml:space="preserve">Goal Setting </w:t>
            </w:r>
          </w:p>
          <w:p w14:paraId="5CE4505E" w14:textId="77777777" w:rsidR="002842F6" w:rsidRPr="00595E04" w:rsidRDefault="002842F6" w:rsidP="009D5EBE">
            <w:pPr>
              <w:numPr>
                <w:ilvl w:val="0"/>
                <w:numId w:val="16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595E04">
              <w:rPr>
                <w:rFonts w:ascii="TH SarabunIT๙" w:hAnsi="TH SarabunIT๙" w:cs="TH SarabunIT๙"/>
                <w:sz w:val="32"/>
                <w:szCs w:val="32"/>
              </w:rPr>
              <w:t>Functional Assessment</w:t>
            </w:r>
          </w:p>
          <w:p w14:paraId="3DEBFCEA" w14:textId="77777777" w:rsidR="002842F6" w:rsidRPr="00AD0A27" w:rsidRDefault="002842F6" w:rsidP="009D5EBE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ดำเนินการโปรแกรม 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SST </w:t>
            </w: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ขั้นสูง: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กิจกรรมประกอบด้วยการสอน (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Instruction), </w:t>
            </w: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การแสดงแบบ (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Modeling), </w:t>
            </w: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การสวมบทบาทสมมติ (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Role Play) </w:t>
            </w: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และการให้ข้อมูลย้อนกลับ (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>Feedback)</w:t>
            </w:r>
          </w:p>
          <w:p w14:paraId="3E150B3B" w14:textId="521A57EE" w:rsidR="002842F6" w:rsidRPr="00AD0A27" w:rsidRDefault="002842F6" w:rsidP="00595E04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การสร้างแรงจูงใจในการเปลี่ยนแปลง</w:t>
            </w:r>
            <w:r w:rsidRPr="00AD0A2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>Motivational Interviewing</w:t>
            </w:r>
          </w:p>
          <w:p w14:paraId="236DE6F0" w14:textId="77777777" w:rsidR="002842F6" w:rsidRPr="00AD0A27" w:rsidRDefault="002842F6" w:rsidP="00595E04">
            <w:pPr>
              <w:numPr>
                <w:ilvl w:val="0"/>
                <w:numId w:val="17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สำรวจข้อดีข้อเสียของการเปลี่ยนแปลง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1EF3C858" w14:textId="77777777" w:rsidR="002842F6" w:rsidRPr="00AD0A27" w:rsidRDefault="002842F6" w:rsidP="009D5EBE">
            <w:pPr>
              <w:numPr>
                <w:ilvl w:val="0"/>
                <w:numId w:val="17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ค้นหาคุณค่าของชีวิต</w:t>
            </w:r>
          </w:p>
          <w:p w14:paraId="10758716" w14:textId="57AC3122" w:rsidR="002842F6" w:rsidRPr="00AD0A27" w:rsidRDefault="002842F6" w:rsidP="00AD57CB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>Social Communication Skills</w:t>
            </w:r>
            <w:r w:rsidRPr="00AD0A2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ทักษะการสื่อสารพื้นฐาน</w:t>
            </w:r>
          </w:p>
          <w:p w14:paraId="07CC0826" w14:textId="77777777" w:rsidR="002842F6" w:rsidRPr="00AD0A27" w:rsidRDefault="002842F6" w:rsidP="00AD57CB">
            <w:pPr>
              <w:numPr>
                <w:ilvl w:val="0"/>
                <w:numId w:val="18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การสบตา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39615347" w14:textId="77777777" w:rsidR="002842F6" w:rsidRPr="00AD0A27" w:rsidRDefault="002842F6" w:rsidP="00AD57CB">
            <w:pPr>
              <w:numPr>
                <w:ilvl w:val="0"/>
                <w:numId w:val="18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การยิ้ม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65C48A7B" w14:textId="77777777" w:rsidR="002842F6" w:rsidRPr="00AD0A27" w:rsidRDefault="002842F6" w:rsidP="00AD57CB">
            <w:pPr>
              <w:numPr>
                <w:ilvl w:val="0"/>
                <w:numId w:val="18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น้ำเสียง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400179A9" w14:textId="77777777" w:rsidR="002842F6" w:rsidRPr="00AD0A27" w:rsidRDefault="002842F6" w:rsidP="00AD57CB">
            <w:pPr>
              <w:numPr>
                <w:ilvl w:val="0"/>
                <w:numId w:val="18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ภาษากาย</w:t>
            </w:r>
          </w:p>
          <w:p w14:paraId="125DD84B" w14:textId="77777777" w:rsidR="008E2849" w:rsidRPr="00AD0A27" w:rsidRDefault="008E2849" w:rsidP="00AD57C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3E1FAC00" w14:textId="26CC9ADD" w:rsidR="002842F6" w:rsidRPr="00AD0A27" w:rsidRDefault="002842F6" w:rsidP="00AD57C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การฟังอย่างมีประสิทธิภาพ</w:t>
            </w:r>
          </w:p>
          <w:p w14:paraId="520220A2" w14:textId="77777777" w:rsidR="002842F6" w:rsidRPr="00AD0A27" w:rsidRDefault="002842F6" w:rsidP="00AD57CB">
            <w:pPr>
              <w:numPr>
                <w:ilvl w:val="0"/>
                <w:numId w:val="19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Active Listening </w:t>
            </w:r>
          </w:p>
          <w:p w14:paraId="36AAC629" w14:textId="77777777" w:rsidR="002842F6" w:rsidRPr="00AD0A27" w:rsidRDefault="002842F6" w:rsidP="00AD57CB">
            <w:pPr>
              <w:numPr>
                <w:ilvl w:val="0"/>
                <w:numId w:val="19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>Empathy</w:t>
            </w:r>
          </w:p>
          <w:p w14:paraId="25B2DCC7" w14:textId="03E5BFDE" w:rsidR="002842F6" w:rsidRPr="00AD0A27" w:rsidRDefault="002842F6" w:rsidP="00AD57C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>Emotional Expression Skills</w:t>
            </w:r>
          </w:p>
          <w:p w14:paraId="5556BD0F" w14:textId="7621B9BD" w:rsidR="002842F6" w:rsidRPr="00AD0A27" w:rsidRDefault="002842F6" w:rsidP="00AD57CB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การรับรู้อารมณ์</w:t>
            </w:r>
            <w:r w:rsidRPr="00AD0A2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 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>Emotion Recognition Training</w:t>
            </w:r>
          </w:p>
          <w:p w14:paraId="7B9FD41E" w14:textId="77777777" w:rsidR="002842F6" w:rsidRPr="00AD0A27" w:rsidRDefault="002842F6" w:rsidP="00AD57CB">
            <w:pPr>
              <w:numPr>
                <w:ilvl w:val="0"/>
                <w:numId w:val="20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สังเกตสีหน้า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3D9983C7" w14:textId="77777777" w:rsidR="002842F6" w:rsidRPr="00AD0A27" w:rsidRDefault="002842F6" w:rsidP="00AD57CB">
            <w:pPr>
              <w:numPr>
                <w:ilvl w:val="0"/>
                <w:numId w:val="20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ระบุอารมณ์</w:t>
            </w:r>
          </w:p>
          <w:p w14:paraId="3C06674E" w14:textId="77777777" w:rsidR="002842F6" w:rsidRPr="00AD0A27" w:rsidRDefault="002842F6" w:rsidP="00AD57C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การแสดงออกทางอารมณ์</w:t>
            </w:r>
          </w:p>
          <w:p w14:paraId="4A4F5F3F" w14:textId="77777777" w:rsidR="002842F6" w:rsidRPr="00AD0A27" w:rsidRDefault="002842F6" w:rsidP="00AD57CB">
            <w:pPr>
              <w:numPr>
                <w:ilvl w:val="0"/>
                <w:numId w:val="21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แสดงความพอใจ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6205C63B" w14:textId="77777777" w:rsidR="002842F6" w:rsidRPr="00AD0A27" w:rsidRDefault="002842F6" w:rsidP="00AD57CB">
            <w:pPr>
              <w:numPr>
                <w:ilvl w:val="0"/>
                <w:numId w:val="21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แสดงความไม่พอใจ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1292B72E" w14:textId="77777777" w:rsidR="002842F6" w:rsidRPr="00AD0A27" w:rsidRDefault="002842F6" w:rsidP="00AD57CB">
            <w:pPr>
              <w:numPr>
                <w:ilvl w:val="0"/>
                <w:numId w:val="21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การขอบคุณ</w:t>
            </w:r>
          </w:p>
          <w:p w14:paraId="1348A5A6" w14:textId="425D4A23" w:rsidR="002842F6" w:rsidRPr="00AD0A27" w:rsidRDefault="002842F6" w:rsidP="00AD57C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การแก้ปัญหาสังคม</w:t>
            </w:r>
            <w:r w:rsidRPr="00AD0A2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 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>Social Problem Solving</w:t>
            </w:r>
          </w:p>
          <w:p w14:paraId="65079BC8" w14:textId="77777777" w:rsidR="002842F6" w:rsidRPr="00AD0A27" w:rsidRDefault="002842F6" w:rsidP="00AD57C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5 </w:t>
            </w: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ขั้นตอน</w:t>
            </w:r>
          </w:p>
          <w:p w14:paraId="6FF0369F" w14:textId="77777777" w:rsidR="002842F6" w:rsidRPr="00AD0A27" w:rsidRDefault="002842F6" w:rsidP="00AD57CB">
            <w:pPr>
              <w:numPr>
                <w:ilvl w:val="0"/>
                <w:numId w:val="22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ระบุปัญหา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6D6C7256" w14:textId="77777777" w:rsidR="002842F6" w:rsidRPr="00AD0A27" w:rsidRDefault="002842F6" w:rsidP="00AD57CB">
            <w:pPr>
              <w:numPr>
                <w:ilvl w:val="0"/>
                <w:numId w:val="22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คิดทางเลือก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746B41C1" w14:textId="77777777" w:rsidR="002842F6" w:rsidRPr="00AD0A27" w:rsidRDefault="002842F6" w:rsidP="00AD57CB">
            <w:pPr>
              <w:numPr>
                <w:ilvl w:val="0"/>
                <w:numId w:val="22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ประเมินผล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51C67456" w14:textId="77777777" w:rsidR="002842F6" w:rsidRPr="00AD0A27" w:rsidRDefault="002842F6" w:rsidP="00AD57CB">
            <w:pPr>
              <w:numPr>
                <w:ilvl w:val="0"/>
                <w:numId w:val="22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เลือกแนวทาง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</w:p>
          <w:p w14:paraId="4569DE62" w14:textId="77777777" w:rsidR="002842F6" w:rsidRPr="00AD0A27" w:rsidRDefault="002842F6" w:rsidP="00AD57CB">
            <w:pPr>
              <w:numPr>
                <w:ilvl w:val="0"/>
                <w:numId w:val="22"/>
              </w:num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ทดลองใช้</w:t>
            </w:r>
          </w:p>
          <w:p w14:paraId="098538F6" w14:textId="1FFE6B50" w:rsidR="002842F6" w:rsidRPr="00AD0A27" w:rsidRDefault="002842F6" w:rsidP="00AD57C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>Community Reintegration</w:t>
            </w:r>
          </w:p>
          <w:p w14:paraId="049158E5" w14:textId="7BA81413" w:rsidR="002842F6" w:rsidRPr="00AD0A27" w:rsidRDefault="002842F6" w:rsidP="00AD57C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การกลับสู่สังคม</w:t>
            </w:r>
            <w:r w:rsidRPr="00AD0A2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 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>Community Participation Plan</w:t>
            </w:r>
          </w:p>
          <w:p w14:paraId="3AE1E6B7" w14:textId="4F613F08" w:rsidR="002842F6" w:rsidRPr="00595E04" w:rsidRDefault="002842F6" w:rsidP="009D5EBE">
            <w:pPr>
              <w:spacing w:after="0" w:line="240" w:lineRule="auto"/>
              <w:rPr>
                <w:rFonts w:ascii="TH SarabunIT๙" w:hAnsi="TH SarabunIT๙" w:cs="TH SarabunIT๙" w:hint="cs"/>
                <w:sz w:val="32"/>
                <w:szCs w:val="32"/>
              </w:rPr>
            </w:pPr>
            <w:r w:rsidRPr="00AD0A2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-  </w:t>
            </w: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สรุปผลและติดตามผล: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ประเมินคะแนนทักษะทางสังคม (</w:t>
            </w:r>
            <w:r w:rsidRPr="00AD0A27">
              <w:rPr>
                <w:rFonts w:ascii="TH SarabunIT๙" w:hAnsi="TH SarabunIT๙" w:cs="TH SarabunIT๙"/>
                <w:sz w:val="32"/>
                <w:szCs w:val="32"/>
              </w:rPr>
              <w:t xml:space="preserve">Social Skills Performance) </w:t>
            </w:r>
            <w:r w:rsidRPr="00AD0A27">
              <w:rPr>
                <w:rFonts w:ascii="TH SarabunIT๙" w:hAnsi="TH SarabunIT๙" w:cs="TH SarabunIT๙"/>
                <w:sz w:val="32"/>
                <w:szCs w:val="32"/>
                <w:cs/>
              </w:rPr>
              <w:t>หลังจบโปรแกรม และให้คำแนะนำการนำทักษะไปใช้ในชีวิตจริง</w:t>
            </w:r>
          </w:p>
        </w:tc>
        <w:tc>
          <w:tcPr>
            <w:tcW w:w="2522" w:type="dxa"/>
            <w:vMerge w:val="restart"/>
            <w:tcBorders>
              <w:bottom w:val="single" w:sz="4" w:space="0" w:color="auto"/>
            </w:tcBorders>
          </w:tcPr>
          <w:p w14:paraId="535E28FB" w14:textId="5FD48E05" w:rsidR="002842F6" w:rsidRPr="00E4452A" w:rsidRDefault="008E2849" w:rsidP="004A53F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lastRenderedPageBreak/>
              <w:t xml:space="preserve">- </w:t>
            </w:r>
            <w:r w:rsidR="002842F6" w:rsidRPr="004A53FB">
              <w:rPr>
                <w:rFonts w:ascii="TH SarabunIT๙" w:hAnsi="TH SarabunIT๙" w:cs="TH SarabunIT๙"/>
                <w:sz w:val="32"/>
                <w:szCs w:val="32"/>
                <w:cs/>
              </w:rPr>
              <w:t>ผู้ป่วยที่มีอาการแยกตัวและอารมณ์เฉยเมย</w:t>
            </w:r>
            <w:r w:rsidR="002842F6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ที่</w:t>
            </w:r>
            <w:r w:rsidR="002842F6" w:rsidRPr="004A53FB">
              <w:rPr>
                <w:rFonts w:ascii="TH SarabunIT๙" w:hAnsi="TH SarabunIT๙" w:cs="TH SarabunIT๙"/>
                <w:sz w:val="32"/>
                <w:szCs w:val="32"/>
                <w:cs/>
              </w:rPr>
              <w:t>เหมาะสมในการฝึกทักษะทางสังคม</w:t>
            </w:r>
            <w:r w:rsidR="002842F6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จำนวน</w:t>
            </w:r>
          </w:p>
          <w:p w14:paraId="55FADEDE" w14:textId="12AB1901" w:rsidR="002842F6" w:rsidRPr="00E4452A" w:rsidRDefault="008E2849" w:rsidP="004A53F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- </w:t>
            </w:r>
            <w:r w:rsidR="002842F6" w:rsidRPr="004A53FB">
              <w:rPr>
                <w:rFonts w:ascii="TH SarabunIT๙" w:hAnsi="TH SarabunIT๙" w:cs="TH SarabunIT๙"/>
                <w:sz w:val="32"/>
                <w:szCs w:val="32"/>
                <w:cs/>
              </w:rPr>
              <w:t>ผู้ป่วยมีการแสดงออกทางสังคมที่เหมาะสมมากขึ้น สามารถสบตาและเริ่มบทสนทนาในสถานการณ์จำลองได้ดีขึ้น</w:t>
            </w:r>
          </w:p>
          <w:p w14:paraId="075CC171" w14:textId="7A91207A" w:rsidR="002842F6" w:rsidRPr="00E4452A" w:rsidRDefault="008E2849" w:rsidP="004A53F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- </w:t>
            </w:r>
            <w:r w:rsidR="002842F6" w:rsidRPr="004A53FB">
              <w:rPr>
                <w:rFonts w:ascii="TH SarabunIT๙" w:hAnsi="TH SarabunIT๙" w:cs="TH SarabunIT๙"/>
                <w:sz w:val="32"/>
                <w:szCs w:val="32"/>
                <w:cs/>
              </w:rPr>
              <w:t>คะแนนทักษะทางสังคมของผู้ป่วยเพิ่มขึ้น อาการแยกตัวลดลง ผู้ป่วยมีความมั่นใจในการปฏิสัมพันธ์กับผู้อื่นมากขึ้น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vAlign w:val="center"/>
          </w:tcPr>
          <w:p w14:paraId="4962B1A9" w14:textId="77777777" w:rsidR="002842F6" w:rsidRPr="00E4452A" w:rsidRDefault="002842F6" w:rsidP="009D5EBE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162" w:type="dxa"/>
            <w:tcBorders>
              <w:bottom w:val="single" w:sz="4" w:space="0" w:color="auto"/>
            </w:tcBorders>
            <w:vAlign w:val="center"/>
          </w:tcPr>
          <w:p w14:paraId="1C558ED0" w14:textId="31FCC6C8" w:rsidR="002842F6" w:rsidRPr="00E4452A" w:rsidRDefault="002842F6" w:rsidP="009D5EBE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2842F6" w:rsidRPr="00E4452A" w14:paraId="5C1DBF92" w14:textId="77777777" w:rsidTr="002842F6">
        <w:trPr>
          <w:trHeight w:val="881"/>
          <w:jc w:val="center"/>
        </w:trPr>
        <w:tc>
          <w:tcPr>
            <w:tcW w:w="1456" w:type="dxa"/>
            <w:vMerge/>
          </w:tcPr>
          <w:p w14:paraId="4DDA70A4" w14:textId="77777777" w:rsidR="002842F6" w:rsidRPr="00E4452A" w:rsidRDefault="002842F6" w:rsidP="009D5EBE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6288" w:type="dxa"/>
            <w:vMerge/>
          </w:tcPr>
          <w:p w14:paraId="502017A6" w14:textId="086761A3" w:rsidR="002842F6" w:rsidRPr="004A53FB" w:rsidRDefault="002842F6" w:rsidP="009D5EBE">
            <w:pPr>
              <w:spacing w:after="0" w:line="240" w:lineRule="auto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22" w:type="dxa"/>
            <w:vMerge/>
          </w:tcPr>
          <w:p w14:paraId="7A381BE2" w14:textId="61D64C3B" w:rsidR="002842F6" w:rsidRPr="004A53FB" w:rsidRDefault="002842F6" w:rsidP="004A53F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435" w:type="dxa"/>
            <w:vAlign w:val="center"/>
          </w:tcPr>
          <w:p w14:paraId="5592B279" w14:textId="77777777" w:rsidR="002842F6" w:rsidRPr="00E4452A" w:rsidRDefault="002842F6" w:rsidP="009D5EBE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162" w:type="dxa"/>
          </w:tcPr>
          <w:p w14:paraId="77D5B215" w14:textId="77777777" w:rsidR="002842F6" w:rsidRPr="00E4452A" w:rsidRDefault="002842F6" w:rsidP="009D5EBE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2842F6" w:rsidRPr="00E4452A" w14:paraId="22543031" w14:textId="77777777" w:rsidTr="002842F6">
        <w:trPr>
          <w:trHeight w:val="881"/>
          <w:jc w:val="center"/>
        </w:trPr>
        <w:tc>
          <w:tcPr>
            <w:tcW w:w="1456" w:type="dxa"/>
            <w:vMerge/>
          </w:tcPr>
          <w:p w14:paraId="4A5712A3" w14:textId="77777777" w:rsidR="002842F6" w:rsidRPr="00E4452A" w:rsidRDefault="002842F6" w:rsidP="009D5EBE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6288" w:type="dxa"/>
            <w:vMerge/>
          </w:tcPr>
          <w:p w14:paraId="0972DFE5" w14:textId="6F715488" w:rsidR="002842F6" w:rsidRPr="004A53FB" w:rsidRDefault="002842F6" w:rsidP="009D5EBE">
            <w:pPr>
              <w:spacing w:after="0" w:line="240" w:lineRule="auto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22" w:type="dxa"/>
            <w:vMerge/>
          </w:tcPr>
          <w:p w14:paraId="1703FE27" w14:textId="0BAA9562" w:rsidR="002842F6" w:rsidRPr="004A53FB" w:rsidRDefault="002842F6" w:rsidP="004A53F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435" w:type="dxa"/>
            <w:vAlign w:val="center"/>
          </w:tcPr>
          <w:p w14:paraId="0F39ED38" w14:textId="77777777" w:rsidR="002842F6" w:rsidRPr="00E4452A" w:rsidRDefault="002842F6" w:rsidP="009D5EBE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162" w:type="dxa"/>
          </w:tcPr>
          <w:p w14:paraId="3C4E4906" w14:textId="77777777" w:rsidR="002842F6" w:rsidRPr="00E4452A" w:rsidRDefault="002842F6" w:rsidP="009D5EBE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2842F6" w:rsidRPr="00E4452A" w14:paraId="59A5F4E7" w14:textId="77777777" w:rsidTr="002842F6">
        <w:trPr>
          <w:trHeight w:val="881"/>
          <w:jc w:val="center"/>
        </w:trPr>
        <w:tc>
          <w:tcPr>
            <w:tcW w:w="1456" w:type="dxa"/>
            <w:vMerge/>
          </w:tcPr>
          <w:p w14:paraId="4C3CB841" w14:textId="77777777" w:rsidR="002842F6" w:rsidRPr="00E4452A" w:rsidRDefault="002842F6" w:rsidP="002842F6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6288" w:type="dxa"/>
            <w:vMerge/>
          </w:tcPr>
          <w:p w14:paraId="50757A51" w14:textId="621A6931" w:rsidR="002842F6" w:rsidRPr="004A53FB" w:rsidRDefault="002842F6" w:rsidP="002842F6">
            <w:pPr>
              <w:spacing w:after="0" w:line="240" w:lineRule="auto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22" w:type="dxa"/>
            <w:vMerge/>
          </w:tcPr>
          <w:p w14:paraId="45E2540F" w14:textId="027CEFA6" w:rsidR="002842F6" w:rsidRPr="00E4452A" w:rsidRDefault="002842F6" w:rsidP="002842F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435" w:type="dxa"/>
            <w:vAlign w:val="center"/>
          </w:tcPr>
          <w:p w14:paraId="16BFAD1A" w14:textId="77777777" w:rsidR="002842F6" w:rsidRPr="00E4452A" w:rsidRDefault="002842F6" w:rsidP="002842F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1162" w:type="dxa"/>
          </w:tcPr>
          <w:p w14:paraId="52607644" w14:textId="77777777" w:rsidR="002842F6" w:rsidRPr="00E4452A" w:rsidRDefault="002842F6" w:rsidP="002842F6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</w:tbl>
    <w:p w14:paraId="608D0E5B" w14:textId="77777777" w:rsidR="00B70094" w:rsidRPr="00E4452A" w:rsidRDefault="00B70094" w:rsidP="00B70094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28478AAA" w14:textId="77777777" w:rsidR="00B70094" w:rsidRPr="00E4452A" w:rsidRDefault="00B70094" w:rsidP="00B70094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E4452A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หมายเหตุ    </w:t>
      </w:r>
    </w:p>
    <w:p w14:paraId="5976A2A8" w14:textId="775A4A79" w:rsidR="00B70094" w:rsidRPr="00E4452A" w:rsidRDefault="00B70094" w:rsidP="00B70094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E4452A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       ผลลัพธ์ที่ได้จากการนำความเชี่ยวชาญที่เกิดขึ้นไปใช้ (ระบุว่านำไปใช้อย่างไร ได้ผลเป็นอย่างไร เขียนให้เห็นความเช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>ื่</w:t>
      </w:r>
      <w:r w:rsidRPr="00E4452A">
        <w:rPr>
          <w:rFonts w:ascii="TH SarabunIT๙" w:hAnsi="TH SarabunIT๙" w:cs="TH SarabunIT๙" w:hint="cs"/>
          <w:b/>
          <w:bCs/>
          <w:sz w:val="32"/>
          <w:szCs w:val="32"/>
          <w:cs/>
        </w:rPr>
        <w:t>อมโยงอย่างเป็นระบบให้ชัดเจน)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 xml:space="preserve">      </w:t>
      </w:r>
    </w:p>
    <w:p w14:paraId="2A83F8BE" w14:textId="77777777" w:rsidR="00B70094" w:rsidRPr="00E4452A" w:rsidRDefault="00B70094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1EC4675" w14:textId="5DE80E93" w:rsidR="00B70094" w:rsidRPr="002842F6" w:rsidRDefault="00B70094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2842F6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สรุปผลลัพธ์ที่เกิดขึ้น</w:t>
      </w:r>
    </w:p>
    <w:p w14:paraId="4057E6AC" w14:textId="77777777" w:rsidR="00B70094" w:rsidRPr="002842F6" w:rsidRDefault="00B70094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Pr="002842F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ต่อผู้รับบริการ </w:t>
      </w:r>
    </w:p>
    <w:p w14:paraId="0D2D6B36" w14:textId="2FBDD1EC" w:rsidR="004A53FB" w:rsidRPr="002842F6" w:rsidRDefault="004A53FB" w:rsidP="004A53FB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2842F6">
        <w:rPr>
          <w:rFonts w:ascii="TH SarabunPSK" w:hAnsi="TH SarabunPSK" w:cs="TH SarabunPSK"/>
          <w:sz w:val="32"/>
          <w:szCs w:val="32"/>
          <w:cs/>
        </w:rPr>
        <w:t>1.อาการด้านลบ (</w:t>
      </w:r>
      <w:r w:rsidRPr="002842F6">
        <w:rPr>
          <w:rFonts w:ascii="TH SarabunPSK" w:hAnsi="TH SarabunPSK" w:cs="TH SarabunPSK"/>
          <w:sz w:val="32"/>
          <w:szCs w:val="32"/>
        </w:rPr>
        <w:t xml:space="preserve">Negative Symptoms) </w:t>
      </w:r>
      <w:r w:rsidRPr="002842F6">
        <w:rPr>
          <w:rFonts w:ascii="TH SarabunPSK" w:hAnsi="TH SarabunPSK" w:cs="TH SarabunPSK"/>
          <w:sz w:val="32"/>
          <w:szCs w:val="32"/>
          <w:cs/>
        </w:rPr>
        <w:t>ลดลง: เช่น การแยกตัว และการแสดงอารมณ์ที่ราบเรียบลดลงตามการประเมินผลลัพธ์ทางคลินิก</w:t>
      </w:r>
    </w:p>
    <w:p w14:paraId="2276AD64" w14:textId="202B0C4D" w:rsidR="004A53FB" w:rsidRPr="002842F6" w:rsidRDefault="004A53FB" w:rsidP="004A53FB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2842F6">
        <w:rPr>
          <w:rFonts w:ascii="TH SarabunPSK" w:hAnsi="TH SarabunPSK" w:cs="TH SarabunPSK"/>
          <w:sz w:val="32"/>
          <w:szCs w:val="32"/>
          <w:cs/>
        </w:rPr>
        <w:t>2.สมรรถนะทางสังคมพัฒนาขึ้น: ผู้ป่วยสามารถจัดการกับสถานการณ์ทางสังคมที่ตึงเครียดได้ดีขึ้น และมีคะแนนทักษะทางสังคม (</w:t>
      </w:r>
      <w:r w:rsidRPr="002842F6">
        <w:rPr>
          <w:rFonts w:ascii="TH SarabunPSK" w:hAnsi="TH SarabunPSK" w:cs="TH SarabunPSK"/>
          <w:sz w:val="32"/>
          <w:szCs w:val="32"/>
        </w:rPr>
        <w:t xml:space="preserve">Social Skills Performance) </w:t>
      </w:r>
      <w:r w:rsidRPr="002842F6">
        <w:rPr>
          <w:rFonts w:ascii="TH SarabunPSK" w:hAnsi="TH SarabunPSK" w:cs="TH SarabunPSK"/>
          <w:sz w:val="32"/>
          <w:szCs w:val="32"/>
          <w:cs/>
        </w:rPr>
        <w:t>สูงขึ้น</w:t>
      </w:r>
    </w:p>
    <w:p w14:paraId="37375D63" w14:textId="2E8396FA" w:rsidR="00B70094" w:rsidRPr="002842F6" w:rsidRDefault="004A53FB" w:rsidP="004A53FB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2842F6">
        <w:rPr>
          <w:rFonts w:ascii="TH SarabunPSK" w:hAnsi="TH SarabunPSK" w:cs="TH SarabunPSK"/>
          <w:sz w:val="32"/>
          <w:szCs w:val="32"/>
          <w:cs/>
        </w:rPr>
        <w:t>3.คุณภาพชีวิตดีขึ้น: ลดความบกพร่องในการทำหน้าที่ทางสังคม ทำให้มีความพร้อมในการกลับไปทำกิจกรรมในชุมชนหรือทำงานได้ดีขึ้น</w:t>
      </w:r>
    </w:p>
    <w:p w14:paraId="2B138281" w14:textId="77777777" w:rsidR="00B70094" w:rsidRPr="00E4452A" w:rsidRDefault="00B70094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6825898" w14:textId="77777777" w:rsidR="00B70094" w:rsidRPr="002842F6" w:rsidRDefault="00B70094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Pr="002842F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ต่อตนเอง</w:t>
      </w:r>
    </w:p>
    <w:p w14:paraId="1731FA7C" w14:textId="082B48C7" w:rsidR="004A53FB" w:rsidRPr="002842F6" w:rsidRDefault="00B70094" w:rsidP="004A53FB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4A53FB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4A53FB" w:rsidRPr="002842F6">
        <w:rPr>
          <w:rFonts w:ascii="TH SarabunPSK" w:hAnsi="TH SarabunPSK" w:cs="TH SarabunPSK"/>
          <w:sz w:val="32"/>
          <w:szCs w:val="32"/>
          <w:cs/>
        </w:rPr>
        <w:t xml:space="preserve">1.เพิ่มพูนสมรรถนะเฉพาะทาง: มีความเชี่ยวชาญในการจัดทำและดำเนินการโปรแกรม </w:t>
      </w:r>
      <w:r w:rsidR="004A53FB" w:rsidRPr="002842F6">
        <w:rPr>
          <w:rFonts w:ascii="TH SarabunPSK" w:hAnsi="TH SarabunPSK" w:cs="TH SarabunPSK"/>
          <w:sz w:val="32"/>
          <w:szCs w:val="32"/>
        </w:rPr>
        <w:t xml:space="preserve">SST </w:t>
      </w:r>
      <w:r w:rsidR="004A53FB" w:rsidRPr="002842F6">
        <w:rPr>
          <w:rFonts w:ascii="TH SarabunPSK" w:hAnsi="TH SarabunPSK" w:cs="TH SarabunPSK"/>
          <w:sz w:val="32"/>
          <w:szCs w:val="32"/>
          <w:cs/>
        </w:rPr>
        <w:t>ขั้นสูง สำหรับผู้ป่วยจิตเภทที่มีอาการด้านลบได้อย่างเป็นระบบ</w:t>
      </w:r>
    </w:p>
    <w:p w14:paraId="4CE4FE3C" w14:textId="7F93BC27" w:rsidR="00B70094" w:rsidRPr="002842F6" w:rsidRDefault="004A53FB" w:rsidP="004A53FB">
      <w:pPr>
        <w:spacing w:after="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2842F6">
        <w:rPr>
          <w:rFonts w:ascii="TH SarabunPSK" w:hAnsi="TH SarabunPSK" w:cs="TH SarabunPSK"/>
          <w:sz w:val="32"/>
          <w:szCs w:val="32"/>
          <w:cs/>
        </w:rPr>
        <w:t>2.บูรณาการความรู้สู่การสอน: สามารถนำประสบการณ์จากการปฏิบัติจริงไปใช้ในการสอนรายวิชาปฏิบัติสุขภาพจิตและการพยาบาลจิตเวชให้แก่นักศึกษาพยาบาล</w:t>
      </w:r>
      <w:r w:rsidR="00B70094" w:rsidRPr="002842F6">
        <w:rPr>
          <w:rFonts w:ascii="TH SarabunIT๙" w:hAnsi="TH SarabunIT๙" w:cs="TH SarabunIT๙" w:hint="cs"/>
          <w:sz w:val="32"/>
          <w:szCs w:val="32"/>
          <w:cs/>
        </w:rPr>
        <w:t xml:space="preserve">       </w:t>
      </w:r>
    </w:p>
    <w:p w14:paraId="07FA27C1" w14:textId="1C4FD3D8" w:rsidR="00B70094" w:rsidRPr="00E4452A" w:rsidRDefault="00B70094" w:rsidP="00B70094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E4452A">
        <w:rPr>
          <w:rFonts w:ascii="TH SarabunIT๙" w:hAnsi="TH SarabunIT๙" w:cs="TH SarabunIT๙"/>
          <w:sz w:val="32"/>
          <w:szCs w:val="32"/>
          <w:cs/>
        </w:rPr>
        <w:t xml:space="preserve">...............................................ผู้ตรวจสอบ                ......................................................ผู้เห็นชอบ                  .............................................................. ผู้อนุมัติ       </w:t>
      </w:r>
    </w:p>
    <w:p w14:paraId="22D3D66E" w14:textId="5A0BB4C5" w:rsidR="00B70094" w:rsidRPr="00E4452A" w:rsidRDefault="00897B8C" w:rsidP="00B70094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B70094" w:rsidRPr="00E4452A">
        <w:rPr>
          <w:rFonts w:ascii="TH SarabunIT๙" w:hAnsi="TH SarabunIT๙" w:cs="TH SarabunIT๙"/>
          <w:sz w:val="32"/>
          <w:szCs w:val="32"/>
          <w:cs/>
        </w:rPr>
        <w:t xml:space="preserve">( </w:t>
      </w:r>
      <w:r w:rsidR="00B70094" w:rsidRPr="00E4452A">
        <w:rPr>
          <w:rFonts w:ascii="TH SarabunIT๙" w:hAnsi="TH SarabunIT๙" w:cs="TH SarabunIT๙" w:hint="cs"/>
          <w:sz w:val="32"/>
          <w:szCs w:val="32"/>
          <w:cs/>
        </w:rPr>
        <w:t>..................................</w:t>
      </w:r>
      <w:r w:rsidR="002842F6">
        <w:rPr>
          <w:rFonts w:ascii="TH SarabunIT๙" w:hAnsi="TH SarabunIT๙" w:cs="TH SarabunIT๙" w:hint="cs"/>
          <w:sz w:val="32"/>
          <w:szCs w:val="32"/>
          <w:cs/>
        </w:rPr>
        <w:t>......</w:t>
      </w:r>
      <w:r w:rsidR="00B70094" w:rsidRPr="00E4452A">
        <w:rPr>
          <w:rFonts w:ascii="TH SarabunIT๙" w:hAnsi="TH SarabunIT๙" w:cs="TH SarabunIT๙" w:hint="cs"/>
          <w:sz w:val="32"/>
          <w:szCs w:val="32"/>
          <w:cs/>
        </w:rPr>
        <w:t>..</w:t>
      </w:r>
      <w:r w:rsidR="00B70094" w:rsidRPr="00E4452A">
        <w:rPr>
          <w:rFonts w:ascii="TH SarabunIT๙" w:hAnsi="TH SarabunIT๙" w:cs="TH SarabunIT๙"/>
          <w:sz w:val="32"/>
          <w:szCs w:val="32"/>
          <w:cs/>
        </w:rPr>
        <w:t xml:space="preserve">)                             </w:t>
      </w:r>
      <w:r w:rsidR="00B70094" w:rsidRPr="00E4452A">
        <w:rPr>
          <w:rFonts w:ascii="TH SarabunIT๙" w:hAnsi="TH SarabunIT๙" w:cs="TH SarabunIT๙"/>
          <w:sz w:val="32"/>
          <w:szCs w:val="32"/>
        </w:rPr>
        <w:t xml:space="preserve"> </w:t>
      </w:r>
      <w:r w:rsidR="00B70094" w:rsidRPr="00E4452A">
        <w:rPr>
          <w:rFonts w:ascii="TH SarabunIT๙" w:hAnsi="TH SarabunIT๙" w:cs="TH SarabunIT๙"/>
          <w:sz w:val="32"/>
          <w:szCs w:val="32"/>
          <w:cs/>
        </w:rPr>
        <w:t xml:space="preserve">( </w:t>
      </w:r>
      <w:r w:rsidR="00B70094" w:rsidRPr="00E4452A">
        <w:rPr>
          <w:rFonts w:ascii="TH SarabunIT๙" w:hAnsi="TH SarabunIT๙" w:cs="TH SarabunIT๙" w:hint="cs"/>
          <w:sz w:val="32"/>
          <w:szCs w:val="32"/>
          <w:cs/>
        </w:rPr>
        <w:t>..................</w:t>
      </w:r>
      <w:r w:rsidR="002842F6">
        <w:rPr>
          <w:rFonts w:ascii="TH SarabunIT๙" w:hAnsi="TH SarabunIT๙" w:cs="TH SarabunIT๙" w:hint="cs"/>
          <w:sz w:val="32"/>
          <w:szCs w:val="32"/>
          <w:cs/>
        </w:rPr>
        <w:t>.........</w:t>
      </w:r>
      <w:r w:rsidR="00B70094" w:rsidRPr="00E4452A">
        <w:rPr>
          <w:rFonts w:ascii="TH SarabunIT๙" w:hAnsi="TH SarabunIT๙" w:cs="TH SarabunIT๙" w:hint="cs"/>
          <w:sz w:val="32"/>
          <w:szCs w:val="32"/>
          <w:cs/>
        </w:rPr>
        <w:t>..........................</w:t>
      </w:r>
      <w:r w:rsidR="00B70094" w:rsidRPr="00E4452A">
        <w:rPr>
          <w:rFonts w:ascii="TH SarabunIT๙" w:hAnsi="TH SarabunIT๙" w:cs="TH SarabunIT๙"/>
          <w:sz w:val="32"/>
          <w:szCs w:val="32"/>
          <w:cs/>
        </w:rPr>
        <w:t xml:space="preserve">)                              ( </w:t>
      </w:r>
      <w:r>
        <w:rPr>
          <w:rFonts w:ascii="TH SarabunIT๙" w:hAnsi="TH SarabunIT๙" w:cs="TH SarabunIT๙" w:hint="cs"/>
          <w:sz w:val="32"/>
          <w:szCs w:val="32"/>
          <w:cs/>
        </w:rPr>
        <w:t>......................................................</w:t>
      </w:r>
      <w:r w:rsidR="00B70094" w:rsidRPr="00E4452A">
        <w:rPr>
          <w:rFonts w:ascii="TH SarabunIT๙" w:hAnsi="TH SarabunIT๙" w:cs="TH SarabunIT๙"/>
          <w:sz w:val="32"/>
          <w:szCs w:val="32"/>
          <w:cs/>
        </w:rPr>
        <w:t>)</w:t>
      </w:r>
    </w:p>
    <w:p w14:paraId="500C806C" w14:textId="400D77F3" w:rsidR="00B32650" w:rsidRPr="00E4452A" w:rsidRDefault="00B70094" w:rsidP="00B70094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E4452A">
        <w:rPr>
          <w:rFonts w:ascii="TH SarabunIT๙" w:hAnsi="TH SarabunIT๙" w:cs="TH SarabunIT๙"/>
          <w:sz w:val="32"/>
          <w:szCs w:val="32"/>
        </w:rPr>
        <w:t xml:space="preserve">   </w:t>
      </w:r>
      <w:r w:rsidRPr="00E4452A">
        <w:rPr>
          <w:rFonts w:ascii="TH SarabunIT๙" w:hAnsi="TH SarabunIT๙" w:cs="TH SarabunIT๙"/>
          <w:sz w:val="32"/>
          <w:szCs w:val="32"/>
          <w:cs/>
        </w:rPr>
        <w:t xml:space="preserve">  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>หัวหน้า</w:t>
      </w:r>
      <w:r w:rsidRPr="00E4452A">
        <w:rPr>
          <w:rFonts w:ascii="TH SarabunIT๙" w:hAnsi="TH SarabunIT๙" w:cs="TH SarabunIT๙"/>
          <w:sz w:val="32"/>
          <w:szCs w:val="32"/>
          <w:cs/>
        </w:rPr>
        <w:t xml:space="preserve">สาขาวิชา                            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 xml:space="preserve">            </w:t>
      </w:r>
      <w:r w:rsidRPr="00E4452A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>รองผู้อำนวยการด้านวิชาการ</w:t>
      </w:r>
      <w:r w:rsidRPr="00E4452A">
        <w:rPr>
          <w:rFonts w:ascii="TH SarabunIT๙" w:hAnsi="TH SarabunIT๙" w:cs="TH SarabunIT๙"/>
          <w:sz w:val="32"/>
          <w:szCs w:val="32"/>
          <w:cs/>
        </w:rPr>
        <w:t xml:space="preserve">                      </w:t>
      </w:r>
      <w:r w:rsidRPr="00E4452A">
        <w:rPr>
          <w:rFonts w:ascii="TH SarabunIT๙" w:hAnsi="TH SarabunIT๙" w:cs="TH SarabunIT๙"/>
          <w:sz w:val="32"/>
          <w:szCs w:val="32"/>
        </w:rPr>
        <w:t xml:space="preserve">   </w:t>
      </w:r>
      <w:r w:rsidRPr="00E4452A">
        <w:rPr>
          <w:rFonts w:ascii="TH SarabunIT๙" w:hAnsi="TH SarabunIT๙" w:cs="TH SarabunIT๙"/>
          <w:sz w:val="32"/>
          <w:szCs w:val="32"/>
          <w:cs/>
        </w:rPr>
        <w:t xml:space="preserve">             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 xml:space="preserve">                 </w:t>
      </w:r>
      <w:r w:rsidRPr="00E4452A">
        <w:rPr>
          <w:rFonts w:ascii="TH SarabunIT๙" w:hAnsi="TH SarabunIT๙" w:cs="TH SarabunIT๙"/>
          <w:sz w:val="32"/>
          <w:szCs w:val="32"/>
          <w:cs/>
        </w:rPr>
        <w:t>ผู้อำนวยการฯ</w:t>
      </w:r>
    </w:p>
    <w:sectPr w:rsidR="00B32650" w:rsidRPr="00E4452A" w:rsidSect="007211C2">
      <w:footerReference w:type="default" r:id="rId8"/>
      <w:pgSz w:w="15840" w:h="12240" w:orient="landscape"/>
      <w:pgMar w:top="720" w:right="720" w:bottom="720" w:left="1560" w:header="283" w:footer="283" w:gutter="0"/>
      <w:pgNumType w:start="1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02EF2A" w14:textId="77777777" w:rsidR="00B4712D" w:rsidRDefault="00B4712D" w:rsidP="007211C2">
      <w:pPr>
        <w:spacing w:after="0" w:line="240" w:lineRule="auto"/>
      </w:pPr>
      <w:r>
        <w:separator/>
      </w:r>
    </w:p>
  </w:endnote>
  <w:endnote w:type="continuationSeparator" w:id="0">
    <w:p w14:paraId="2923DEAB" w14:textId="77777777" w:rsidR="00B4712D" w:rsidRDefault="00B4712D" w:rsidP="00721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BFD8F" w14:textId="682D5DD5" w:rsidR="007211C2" w:rsidRDefault="007211C2">
    <w:pPr>
      <w:pStyle w:val="a9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7211C2">
      <w:rPr>
        <w:rFonts w:ascii="TH SarabunIT๙" w:eastAsiaTheme="majorEastAsia" w:hAnsi="TH SarabunIT๙" w:cs="TH SarabunIT๙"/>
        <w:sz w:val="28"/>
        <w:cs/>
        <w:lang w:val="th-TH"/>
      </w:rPr>
      <w:t xml:space="preserve">หน้า </w:t>
    </w:r>
    <w:r w:rsidRPr="007211C2">
      <w:rPr>
        <w:rFonts w:ascii="TH SarabunIT๙" w:eastAsiaTheme="minorEastAsia" w:hAnsi="TH SarabunIT๙" w:cs="TH SarabunIT๙"/>
        <w:sz w:val="28"/>
      </w:rPr>
      <w:fldChar w:fldCharType="begin"/>
    </w:r>
    <w:r w:rsidRPr="007211C2">
      <w:rPr>
        <w:rFonts w:ascii="TH SarabunIT๙" w:hAnsi="TH SarabunIT๙" w:cs="TH SarabunIT๙"/>
        <w:sz w:val="28"/>
      </w:rPr>
      <w:instrText>PAGE   \* MERGEFORMAT</w:instrText>
    </w:r>
    <w:r w:rsidRPr="007211C2">
      <w:rPr>
        <w:rFonts w:ascii="TH SarabunIT๙" w:eastAsiaTheme="minorEastAsia" w:hAnsi="TH SarabunIT๙" w:cs="TH SarabunIT๙"/>
        <w:sz w:val="28"/>
      </w:rPr>
      <w:fldChar w:fldCharType="separate"/>
    </w:r>
    <w:r w:rsidR="00897B8C" w:rsidRPr="00897B8C">
      <w:rPr>
        <w:rFonts w:ascii="TH SarabunIT๙" w:eastAsiaTheme="majorEastAsia" w:hAnsi="TH SarabunIT๙" w:cs="TH SarabunIT๙"/>
        <w:noProof/>
        <w:sz w:val="28"/>
        <w:lang w:val="th-TH"/>
      </w:rPr>
      <w:t>13</w:t>
    </w:r>
    <w:r w:rsidRPr="007211C2">
      <w:rPr>
        <w:rFonts w:ascii="TH SarabunIT๙" w:eastAsiaTheme="majorEastAsia" w:hAnsi="TH SarabunIT๙" w:cs="TH SarabunIT๙"/>
        <w:sz w:val="28"/>
      </w:rPr>
      <w:fldChar w:fldCharType="end"/>
    </w:r>
  </w:p>
  <w:p w14:paraId="7FBE4BE7" w14:textId="77777777" w:rsidR="007211C2" w:rsidRDefault="007211C2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9C91FC" w14:textId="77777777" w:rsidR="00B4712D" w:rsidRDefault="00B4712D" w:rsidP="007211C2">
      <w:pPr>
        <w:spacing w:after="0" w:line="240" w:lineRule="auto"/>
      </w:pPr>
      <w:r>
        <w:separator/>
      </w:r>
    </w:p>
  </w:footnote>
  <w:footnote w:type="continuationSeparator" w:id="0">
    <w:p w14:paraId="28A86D97" w14:textId="77777777" w:rsidR="00B4712D" w:rsidRDefault="00B4712D" w:rsidP="007211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92B52"/>
    <w:multiLevelType w:val="hybridMultilevel"/>
    <w:tmpl w:val="327040A8"/>
    <w:lvl w:ilvl="0" w:tplc="26CA8F8A">
      <w:start w:val="1"/>
      <w:numFmt w:val="decimal"/>
      <w:lvlText w:val="%1."/>
      <w:lvlJc w:val="left"/>
      <w:pPr>
        <w:ind w:left="786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4073FAC"/>
    <w:multiLevelType w:val="multilevel"/>
    <w:tmpl w:val="CC6E1E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62233C"/>
    <w:multiLevelType w:val="hybridMultilevel"/>
    <w:tmpl w:val="CF3A8B06"/>
    <w:lvl w:ilvl="0" w:tplc="916410B2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A1C67"/>
    <w:multiLevelType w:val="hybridMultilevel"/>
    <w:tmpl w:val="AE7A355A"/>
    <w:lvl w:ilvl="0" w:tplc="DF26378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275C7B"/>
    <w:multiLevelType w:val="multilevel"/>
    <w:tmpl w:val="5DD4E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0A5C05"/>
    <w:multiLevelType w:val="hybridMultilevel"/>
    <w:tmpl w:val="4F62D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E2B90"/>
    <w:multiLevelType w:val="hybridMultilevel"/>
    <w:tmpl w:val="21B81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D63AF"/>
    <w:multiLevelType w:val="hybridMultilevel"/>
    <w:tmpl w:val="E5823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035C0A"/>
    <w:multiLevelType w:val="hybridMultilevel"/>
    <w:tmpl w:val="AA82ACB6"/>
    <w:lvl w:ilvl="0" w:tplc="5BD0CCC8">
      <w:start w:val="16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B0F70"/>
    <w:multiLevelType w:val="multilevel"/>
    <w:tmpl w:val="F2289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DB53AC"/>
    <w:multiLevelType w:val="multilevel"/>
    <w:tmpl w:val="5302D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2A5977"/>
    <w:multiLevelType w:val="hybridMultilevel"/>
    <w:tmpl w:val="595225AA"/>
    <w:lvl w:ilvl="0" w:tplc="0F6AA0C6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00A52"/>
    <w:multiLevelType w:val="hybridMultilevel"/>
    <w:tmpl w:val="9288DCC0"/>
    <w:lvl w:ilvl="0" w:tplc="53A8BF2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DF94B41"/>
    <w:multiLevelType w:val="hybridMultilevel"/>
    <w:tmpl w:val="BABA033C"/>
    <w:lvl w:ilvl="0" w:tplc="82544F8E">
      <w:start w:val="15"/>
      <w:numFmt w:val="bullet"/>
      <w:lvlText w:val="-"/>
      <w:lvlJc w:val="left"/>
      <w:pPr>
        <w:ind w:left="360" w:hanging="360"/>
      </w:pPr>
      <w:rPr>
        <w:rFonts w:ascii="TH SarabunPSK" w:eastAsia="Arial Unicode MS" w:hAnsi="TH SarabunPSK" w:cs="TH SarabunPSK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255861"/>
    <w:multiLevelType w:val="multilevel"/>
    <w:tmpl w:val="7FD80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1A129A"/>
    <w:multiLevelType w:val="multilevel"/>
    <w:tmpl w:val="B8508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A264E4C"/>
    <w:multiLevelType w:val="hybridMultilevel"/>
    <w:tmpl w:val="A4F2781E"/>
    <w:lvl w:ilvl="0" w:tplc="7272FBDA">
      <w:start w:val="1"/>
      <w:numFmt w:val="decimal"/>
      <w:lvlText w:val="%1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7" w15:restartNumberingAfterBreak="0">
    <w:nsid w:val="4D614ED8"/>
    <w:multiLevelType w:val="multilevel"/>
    <w:tmpl w:val="FD569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CD2D92"/>
    <w:multiLevelType w:val="hybridMultilevel"/>
    <w:tmpl w:val="A66AD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432868"/>
    <w:multiLevelType w:val="hybridMultilevel"/>
    <w:tmpl w:val="4732A082"/>
    <w:lvl w:ilvl="0" w:tplc="6A7480F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0" w15:restartNumberingAfterBreak="0">
    <w:nsid w:val="6DE0048E"/>
    <w:multiLevelType w:val="hybridMultilevel"/>
    <w:tmpl w:val="B28E6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F61860"/>
    <w:multiLevelType w:val="multilevel"/>
    <w:tmpl w:val="A0F69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9694735">
    <w:abstractNumId w:val="6"/>
  </w:num>
  <w:num w:numId="2" w16cid:durableId="37435885">
    <w:abstractNumId w:val="7"/>
  </w:num>
  <w:num w:numId="3" w16cid:durableId="1893886934">
    <w:abstractNumId w:val="18"/>
  </w:num>
  <w:num w:numId="4" w16cid:durableId="857474792">
    <w:abstractNumId w:val="5"/>
  </w:num>
  <w:num w:numId="5" w16cid:durableId="198324338">
    <w:abstractNumId w:val="20"/>
  </w:num>
  <w:num w:numId="6" w16cid:durableId="872692213">
    <w:abstractNumId w:val="13"/>
  </w:num>
  <w:num w:numId="7" w16cid:durableId="146283710">
    <w:abstractNumId w:val="19"/>
  </w:num>
  <w:num w:numId="8" w16cid:durableId="1262642561">
    <w:abstractNumId w:val="0"/>
  </w:num>
  <w:num w:numId="9" w16cid:durableId="812336836">
    <w:abstractNumId w:val="8"/>
  </w:num>
  <w:num w:numId="10" w16cid:durableId="961615096">
    <w:abstractNumId w:val="3"/>
  </w:num>
  <w:num w:numId="11" w16cid:durableId="1994290104">
    <w:abstractNumId w:val="12"/>
  </w:num>
  <w:num w:numId="12" w16cid:durableId="1077098703">
    <w:abstractNumId w:val="11"/>
  </w:num>
  <w:num w:numId="13" w16cid:durableId="650982369">
    <w:abstractNumId w:val="2"/>
  </w:num>
  <w:num w:numId="14" w16cid:durableId="1195270006">
    <w:abstractNumId w:val="16"/>
  </w:num>
  <w:num w:numId="15" w16cid:durableId="367025265">
    <w:abstractNumId w:val="14"/>
  </w:num>
  <w:num w:numId="16" w16cid:durableId="445466389">
    <w:abstractNumId w:val="4"/>
  </w:num>
  <w:num w:numId="17" w16cid:durableId="739255634">
    <w:abstractNumId w:val="15"/>
  </w:num>
  <w:num w:numId="18" w16cid:durableId="966617569">
    <w:abstractNumId w:val="9"/>
  </w:num>
  <w:num w:numId="19" w16cid:durableId="1700861844">
    <w:abstractNumId w:val="21"/>
  </w:num>
  <w:num w:numId="20" w16cid:durableId="1133058570">
    <w:abstractNumId w:val="17"/>
  </w:num>
  <w:num w:numId="21" w16cid:durableId="1020424606">
    <w:abstractNumId w:val="10"/>
  </w:num>
  <w:num w:numId="22" w16cid:durableId="19634609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E3MDExM7EwNDNT0lEKTi0uzszPAykwrAUAF4zZhSwAAAA="/>
  </w:docVars>
  <w:rsids>
    <w:rsidRoot w:val="00082F2F"/>
    <w:rsid w:val="00004C0E"/>
    <w:rsid w:val="00014111"/>
    <w:rsid w:val="000243F1"/>
    <w:rsid w:val="000436EA"/>
    <w:rsid w:val="00046BA9"/>
    <w:rsid w:val="00055C97"/>
    <w:rsid w:val="00057C14"/>
    <w:rsid w:val="000628BB"/>
    <w:rsid w:val="0008057A"/>
    <w:rsid w:val="00080719"/>
    <w:rsid w:val="00082F2F"/>
    <w:rsid w:val="00087BDE"/>
    <w:rsid w:val="0009256E"/>
    <w:rsid w:val="000A1EF6"/>
    <w:rsid w:val="000A69CC"/>
    <w:rsid w:val="000C75D2"/>
    <w:rsid w:val="000D2F72"/>
    <w:rsid w:val="000E6D8D"/>
    <w:rsid w:val="00107CC0"/>
    <w:rsid w:val="00116B45"/>
    <w:rsid w:val="001474DF"/>
    <w:rsid w:val="00150A1E"/>
    <w:rsid w:val="0016404B"/>
    <w:rsid w:val="00171906"/>
    <w:rsid w:val="00173048"/>
    <w:rsid w:val="00184FFB"/>
    <w:rsid w:val="0019145A"/>
    <w:rsid w:val="00193AB3"/>
    <w:rsid w:val="0019757F"/>
    <w:rsid w:val="001A37DB"/>
    <w:rsid w:val="001C2B68"/>
    <w:rsid w:val="001E1E1C"/>
    <w:rsid w:val="001E4DDE"/>
    <w:rsid w:val="001F378D"/>
    <w:rsid w:val="0020529A"/>
    <w:rsid w:val="002211A5"/>
    <w:rsid w:val="002313AB"/>
    <w:rsid w:val="002427E8"/>
    <w:rsid w:val="0026112D"/>
    <w:rsid w:val="002842F6"/>
    <w:rsid w:val="00296FBB"/>
    <w:rsid w:val="002A04F0"/>
    <w:rsid w:val="002A2A07"/>
    <w:rsid w:val="002B6C65"/>
    <w:rsid w:val="002B6CA3"/>
    <w:rsid w:val="002E7960"/>
    <w:rsid w:val="002F2C3B"/>
    <w:rsid w:val="00302BA5"/>
    <w:rsid w:val="003111A0"/>
    <w:rsid w:val="003179C0"/>
    <w:rsid w:val="00322353"/>
    <w:rsid w:val="00324F16"/>
    <w:rsid w:val="00345B7E"/>
    <w:rsid w:val="00347BD0"/>
    <w:rsid w:val="00351EE1"/>
    <w:rsid w:val="00377AAA"/>
    <w:rsid w:val="003841F6"/>
    <w:rsid w:val="00384A06"/>
    <w:rsid w:val="00390C5E"/>
    <w:rsid w:val="003A7DB1"/>
    <w:rsid w:val="003C26F7"/>
    <w:rsid w:val="003D548C"/>
    <w:rsid w:val="003E393F"/>
    <w:rsid w:val="003E6272"/>
    <w:rsid w:val="003E6F2C"/>
    <w:rsid w:val="003F30FF"/>
    <w:rsid w:val="0040161F"/>
    <w:rsid w:val="0041219A"/>
    <w:rsid w:val="00420D44"/>
    <w:rsid w:val="00435861"/>
    <w:rsid w:val="00435899"/>
    <w:rsid w:val="00440BDE"/>
    <w:rsid w:val="00446F9B"/>
    <w:rsid w:val="00447C66"/>
    <w:rsid w:val="00453657"/>
    <w:rsid w:val="00461040"/>
    <w:rsid w:val="0048000E"/>
    <w:rsid w:val="004849A0"/>
    <w:rsid w:val="00493C18"/>
    <w:rsid w:val="00493DDE"/>
    <w:rsid w:val="004A53FB"/>
    <w:rsid w:val="004C2DE1"/>
    <w:rsid w:val="004D13EB"/>
    <w:rsid w:val="004D4C19"/>
    <w:rsid w:val="004F4D3C"/>
    <w:rsid w:val="00507521"/>
    <w:rsid w:val="00513B16"/>
    <w:rsid w:val="005330B5"/>
    <w:rsid w:val="00542EDD"/>
    <w:rsid w:val="005453EF"/>
    <w:rsid w:val="005465F1"/>
    <w:rsid w:val="005605EC"/>
    <w:rsid w:val="00571CF7"/>
    <w:rsid w:val="005857F8"/>
    <w:rsid w:val="00586E8D"/>
    <w:rsid w:val="00591BD4"/>
    <w:rsid w:val="00593E9D"/>
    <w:rsid w:val="00595219"/>
    <w:rsid w:val="00595E04"/>
    <w:rsid w:val="005962CE"/>
    <w:rsid w:val="005B5A6E"/>
    <w:rsid w:val="005C0362"/>
    <w:rsid w:val="005D7D95"/>
    <w:rsid w:val="005F03C4"/>
    <w:rsid w:val="005F3C24"/>
    <w:rsid w:val="005F7F94"/>
    <w:rsid w:val="0060578F"/>
    <w:rsid w:val="006061C6"/>
    <w:rsid w:val="00620250"/>
    <w:rsid w:val="006203F2"/>
    <w:rsid w:val="006217E0"/>
    <w:rsid w:val="00623D92"/>
    <w:rsid w:val="00625080"/>
    <w:rsid w:val="00644F52"/>
    <w:rsid w:val="00645AF6"/>
    <w:rsid w:val="00646D7C"/>
    <w:rsid w:val="006530B0"/>
    <w:rsid w:val="006736AC"/>
    <w:rsid w:val="00685308"/>
    <w:rsid w:val="006926C6"/>
    <w:rsid w:val="0069514D"/>
    <w:rsid w:val="006A1AE2"/>
    <w:rsid w:val="006A3316"/>
    <w:rsid w:val="006A4616"/>
    <w:rsid w:val="006C140B"/>
    <w:rsid w:val="006C38AA"/>
    <w:rsid w:val="006E2DBB"/>
    <w:rsid w:val="00701196"/>
    <w:rsid w:val="007211C2"/>
    <w:rsid w:val="00730A91"/>
    <w:rsid w:val="00730FC4"/>
    <w:rsid w:val="0073315A"/>
    <w:rsid w:val="0074066E"/>
    <w:rsid w:val="00750C98"/>
    <w:rsid w:val="00757953"/>
    <w:rsid w:val="00761E54"/>
    <w:rsid w:val="007844A5"/>
    <w:rsid w:val="007865EE"/>
    <w:rsid w:val="00792548"/>
    <w:rsid w:val="007A3E85"/>
    <w:rsid w:val="007A7C46"/>
    <w:rsid w:val="007B5DEB"/>
    <w:rsid w:val="007C3116"/>
    <w:rsid w:val="007E782E"/>
    <w:rsid w:val="008037E1"/>
    <w:rsid w:val="0080465A"/>
    <w:rsid w:val="00824B3D"/>
    <w:rsid w:val="0084249D"/>
    <w:rsid w:val="00845606"/>
    <w:rsid w:val="008552FB"/>
    <w:rsid w:val="00857231"/>
    <w:rsid w:val="00866FA5"/>
    <w:rsid w:val="00873D7C"/>
    <w:rsid w:val="008740CC"/>
    <w:rsid w:val="00877DD1"/>
    <w:rsid w:val="00887E84"/>
    <w:rsid w:val="008902F9"/>
    <w:rsid w:val="00897B8C"/>
    <w:rsid w:val="008A4C4D"/>
    <w:rsid w:val="008A682C"/>
    <w:rsid w:val="008C22E2"/>
    <w:rsid w:val="008C379C"/>
    <w:rsid w:val="008D55A2"/>
    <w:rsid w:val="008E2849"/>
    <w:rsid w:val="008E61FA"/>
    <w:rsid w:val="008E62D4"/>
    <w:rsid w:val="00900CB1"/>
    <w:rsid w:val="00902CBB"/>
    <w:rsid w:val="00911108"/>
    <w:rsid w:val="00912A56"/>
    <w:rsid w:val="0092439E"/>
    <w:rsid w:val="00924C99"/>
    <w:rsid w:val="0092708C"/>
    <w:rsid w:val="009402CD"/>
    <w:rsid w:val="0094676D"/>
    <w:rsid w:val="00952553"/>
    <w:rsid w:val="0095547C"/>
    <w:rsid w:val="009561B0"/>
    <w:rsid w:val="009A2B60"/>
    <w:rsid w:val="009A6805"/>
    <w:rsid w:val="009F4490"/>
    <w:rsid w:val="009F66D9"/>
    <w:rsid w:val="009F67FA"/>
    <w:rsid w:val="009F7FE3"/>
    <w:rsid w:val="00A37044"/>
    <w:rsid w:val="00A478D9"/>
    <w:rsid w:val="00A70621"/>
    <w:rsid w:val="00A91327"/>
    <w:rsid w:val="00AA55D8"/>
    <w:rsid w:val="00AB184F"/>
    <w:rsid w:val="00AC1A26"/>
    <w:rsid w:val="00AD0A27"/>
    <w:rsid w:val="00AD57CB"/>
    <w:rsid w:val="00AE239F"/>
    <w:rsid w:val="00AE55E7"/>
    <w:rsid w:val="00AE583E"/>
    <w:rsid w:val="00AF1BCC"/>
    <w:rsid w:val="00AF5697"/>
    <w:rsid w:val="00AF5978"/>
    <w:rsid w:val="00B01356"/>
    <w:rsid w:val="00B0561A"/>
    <w:rsid w:val="00B07170"/>
    <w:rsid w:val="00B13E0F"/>
    <w:rsid w:val="00B2059F"/>
    <w:rsid w:val="00B23188"/>
    <w:rsid w:val="00B32650"/>
    <w:rsid w:val="00B37191"/>
    <w:rsid w:val="00B43E07"/>
    <w:rsid w:val="00B4712D"/>
    <w:rsid w:val="00B63FD4"/>
    <w:rsid w:val="00B70094"/>
    <w:rsid w:val="00B8207D"/>
    <w:rsid w:val="00BA2735"/>
    <w:rsid w:val="00BA2AAC"/>
    <w:rsid w:val="00BA3002"/>
    <w:rsid w:val="00BA4224"/>
    <w:rsid w:val="00BA6CA3"/>
    <w:rsid w:val="00BA7303"/>
    <w:rsid w:val="00BC4E84"/>
    <w:rsid w:val="00BD5C53"/>
    <w:rsid w:val="00BD6BBF"/>
    <w:rsid w:val="00BE540F"/>
    <w:rsid w:val="00BF279C"/>
    <w:rsid w:val="00C00F77"/>
    <w:rsid w:val="00C0336D"/>
    <w:rsid w:val="00C17F1E"/>
    <w:rsid w:val="00C23CB7"/>
    <w:rsid w:val="00C25F9E"/>
    <w:rsid w:val="00C309F5"/>
    <w:rsid w:val="00C30C98"/>
    <w:rsid w:val="00C518F4"/>
    <w:rsid w:val="00C66BD6"/>
    <w:rsid w:val="00C856EB"/>
    <w:rsid w:val="00C863B9"/>
    <w:rsid w:val="00C90DE4"/>
    <w:rsid w:val="00CB73CA"/>
    <w:rsid w:val="00CD15E1"/>
    <w:rsid w:val="00CE2B62"/>
    <w:rsid w:val="00D04D0E"/>
    <w:rsid w:val="00D07909"/>
    <w:rsid w:val="00D104A4"/>
    <w:rsid w:val="00D1369A"/>
    <w:rsid w:val="00D22374"/>
    <w:rsid w:val="00D26541"/>
    <w:rsid w:val="00D456D9"/>
    <w:rsid w:val="00D46472"/>
    <w:rsid w:val="00D564BF"/>
    <w:rsid w:val="00D75E06"/>
    <w:rsid w:val="00D75ED3"/>
    <w:rsid w:val="00DA739F"/>
    <w:rsid w:val="00DB3E7F"/>
    <w:rsid w:val="00DC5EC0"/>
    <w:rsid w:val="00DC6B00"/>
    <w:rsid w:val="00DE09A6"/>
    <w:rsid w:val="00E23A9E"/>
    <w:rsid w:val="00E26EC4"/>
    <w:rsid w:val="00E408FA"/>
    <w:rsid w:val="00E437C6"/>
    <w:rsid w:val="00E4452A"/>
    <w:rsid w:val="00E44E2B"/>
    <w:rsid w:val="00E50323"/>
    <w:rsid w:val="00E50744"/>
    <w:rsid w:val="00E57532"/>
    <w:rsid w:val="00E608E1"/>
    <w:rsid w:val="00E7110C"/>
    <w:rsid w:val="00E7592C"/>
    <w:rsid w:val="00E814A5"/>
    <w:rsid w:val="00EB1781"/>
    <w:rsid w:val="00EC1A26"/>
    <w:rsid w:val="00EE1D83"/>
    <w:rsid w:val="00EE2B23"/>
    <w:rsid w:val="00EE516A"/>
    <w:rsid w:val="00F1621D"/>
    <w:rsid w:val="00F17F47"/>
    <w:rsid w:val="00F22BCF"/>
    <w:rsid w:val="00F43ED7"/>
    <w:rsid w:val="00F5102F"/>
    <w:rsid w:val="00F60DF5"/>
    <w:rsid w:val="00F7675A"/>
    <w:rsid w:val="00FA5437"/>
    <w:rsid w:val="00FD0F35"/>
    <w:rsid w:val="00FE362B"/>
    <w:rsid w:val="00FF4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C6D31E"/>
  <w15:docId w15:val="{5FB72073-57E0-4764-A0F2-A1D83587C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82F2F"/>
    <w:pPr>
      <w:ind w:left="720"/>
      <w:contextualSpacing/>
    </w:pPr>
  </w:style>
  <w:style w:type="paragraph" w:customStyle="1" w:styleId="Default">
    <w:name w:val="Default"/>
    <w:rsid w:val="007A7C46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table" w:styleId="a4">
    <w:name w:val="Table Grid"/>
    <w:basedOn w:val="a1"/>
    <w:uiPriority w:val="39"/>
    <w:rsid w:val="00447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2A04F0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2A04F0"/>
    <w:rPr>
      <w:rFonts w:ascii="Tahoma" w:hAnsi="Tahoma" w:cs="Angsana New"/>
      <w:sz w:val="16"/>
      <w:szCs w:val="20"/>
    </w:rPr>
  </w:style>
  <w:style w:type="paragraph" w:styleId="a7">
    <w:name w:val="header"/>
    <w:basedOn w:val="a"/>
    <w:link w:val="a8"/>
    <w:uiPriority w:val="99"/>
    <w:unhideWhenUsed/>
    <w:rsid w:val="007211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7211C2"/>
  </w:style>
  <w:style w:type="paragraph" w:styleId="a9">
    <w:name w:val="footer"/>
    <w:basedOn w:val="a"/>
    <w:link w:val="aa"/>
    <w:uiPriority w:val="99"/>
    <w:unhideWhenUsed/>
    <w:rsid w:val="007211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721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47D6C8-D6B3-41F8-AB55-01C7F9DBE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60</Words>
  <Characters>3768</Characters>
  <Application>Microsoft Office Word</Application>
  <DocSecurity>0</DocSecurity>
  <Lines>31</Lines>
  <Paragraphs>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ujittra silla</cp:lastModifiedBy>
  <cp:revision>2</cp:revision>
  <cp:lastPrinted>2021-10-08T08:52:00Z</cp:lastPrinted>
  <dcterms:created xsi:type="dcterms:W3CDTF">2026-06-15T10:00:00Z</dcterms:created>
  <dcterms:modified xsi:type="dcterms:W3CDTF">2026-06-15T10:00:00Z</dcterms:modified>
</cp:coreProperties>
</file>